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5CD11" w14:textId="0092BE1B" w:rsidR="00554BBE" w:rsidRPr="00554BBE" w:rsidRDefault="00C97802" w:rsidP="00554BBE">
      <w:pPr>
        <w:spacing w:after="0"/>
        <w:jc w:val="both"/>
        <w:rPr>
          <w:lang w:val="en-US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>Supp. file</w:t>
      </w:r>
      <w:r w:rsidR="005B1638" w:rsidRPr="005B1638"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 xml:space="preserve"> 1.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First </w:t>
      </w:r>
      <w:r w:rsidR="00033F7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and current 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infrageneric categories </w:t>
      </w:r>
      <w:r w:rsidR="00CE25EB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within</w:t>
      </w:r>
      <w:r w:rsidR="00CE25EB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</w:t>
      </w:r>
      <w:r w:rsidR="005B1638" w:rsidRPr="0064140A">
        <w:rPr>
          <w:rFonts w:ascii="Times New Roman" w:eastAsia="Times New Roman" w:hAnsi="Times New Roman"/>
          <w:i/>
          <w:iCs/>
          <w:color w:val="000000"/>
          <w:sz w:val="24"/>
          <w:szCs w:val="24"/>
          <w:lang w:val="en-US" w:eastAsia="pt-BR"/>
        </w:rPr>
        <w:t>Passiflora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L.</w:t>
      </w:r>
      <w:r w:rsidR="00033F7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and </w:t>
      </w:r>
      <w:r w:rsidR="00AD019C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the 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main taxonomic changes related to </w:t>
      </w:r>
      <w:r w:rsidR="0064140A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the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genus</w:t>
      </w:r>
      <w:r w:rsidR="0064140A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,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</w:t>
      </w:r>
      <w:r w:rsidR="0053356F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followed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by the numbering</w:t>
      </w:r>
      <w:r w:rsidR="00384DAE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system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or sequence in which </w:t>
      </w:r>
      <w:r w:rsidR="00ED2742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taxa</w:t>
      </w:r>
      <w:r w:rsidR="00ED2742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were presented (delimited by the polygon). </w:t>
      </w:r>
      <w:r w:rsidR="00CE25EB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A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uthorship </w:t>
      </w:r>
      <w:r w:rsidR="00CE25EB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information is presented only after the first mention of</w:t>
      </w:r>
      <w:r w:rsidR="00CE25EB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</w:t>
      </w:r>
      <w:r w:rsidR="005B1638" w:rsidRPr="005B1638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each taxon</w:t>
      </w:r>
      <w:r w:rsidR="0064140A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>.</w:t>
      </w:r>
      <w:r w:rsidR="00554BBE"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  <w:t xml:space="preserve"> 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vertAlign w:val="superscript"/>
          <w:lang w:val="en-US" w:eastAsia="pt-BR"/>
        </w:rPr>
        <w:t>1</w:t>
      </w:r>
      <w:r w:rsidR="00554BBE" w:rsidRPr="003D1C90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 w:rsidRPr="005B1638">
        <w:rPr>
          <w:rFonts w:ascii="Times New Roman" w:eastAsia="Times New Roman" w:hAnsi="Times New Roman"/>
          <w:i/>
          <w:iCs/>
          <w:color w:val="000000"/>
          <w:sz w:val="16"/>
          <w:szCs w:val="16"/>
          <w:lang w:val="en-US" w:eastAsia="pt-BR"/>
        </w:rPr>
        <w:t>Granadilla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DC.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vertAlign w:val="superscript"/>
          <w:lang w:val="en-US" w:eastAsia="pt-BR"/>
        </w:rPr>
        <w:t>2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>E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>stablished by Reichenbach (1828)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. 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vertAlign w:val="superscript"/>
          <w:lang w:val="en-US" w:eastAsia="pt-BR"/>
        </w:rPr>
        <w:t>3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>E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>stablished by Schumann (1888)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. 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vertAlign w:val="superscript"/>
          <w:lang w:val="en-US" w:eastAsia="pt-BR"/>
        </w:rPr>
        <w:t>4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>E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>stablished by Barbosa Rodrigues (1892)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. 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vertAlign w:val="superscript"/>
          <w:lang w:val="en-US" w:eastAsia="pt-BR"/>
        </w:rPr>
        <w:t>5</w:t>
      </w:r>
      <w:r w:rsidR="00554BBE" w:rsidRPr="003D1C90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 w:rsidRPr="005B1638">
        <w:rPr>
          <w:rFonts w:ascii="Times New Roman" w:eastAsia="Times New Roman" w:hAnsi="Times New Roman"/>
          <w:i/>
          <w:iCs/>
          <w:color w:val="000000"/>
          <w:sz w:val="16"/>
          <w:szCs w:val="16"/>
          <w:lang w:val="en-US" w:eastAsia="pt-BR"/>
        </w:rPr>
        <w:t>Granadilla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(Medic.) Mast.</w:t>
      </w:r>
      <w:r w:rsidR="00554BBE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vertAlign w:val="superscript"/>
          <w:lang w:val="en-US" w:eastAsia="pt-BR"/>
        </w:rPr>
        <w:t>6</w:t>
      </w:r>
      <w:r w:rsidR="00554BBE" w:rsidRPr="003D1C90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</w:t>
      </w:r>
      <w:proofErr w:type="spellStart"/>
      <w:r w:rsidR="00554BBE" w:rsidRPr="005B1638">
        <w:rPr>
          <w:rFonts w:ascii="Times New Roman" w:eastAsia="Times New Roman" w:hAnsi="Times New Roman"/>
          <w:i/>
          <w:iCs/>
          <w:color w:val="000000"/>
          <w:sz w:val="16"/>
          <w:szCs w:val="16"/>
          <w:lang w:val="en-US" w:eastAsia="pt-BR"/>
        </w:rPr>
        <w:t>Plectostemma</w:t>
      </w:r>
      <w:proofErr w:type="spellEnd"/>
      <w:r w:rsidR="00554BBE" w:rsidRPr="005B1638">
        <w:rPr>
          <w:rFonts w:ascii="Times New Roman" w:eastAsia="Times New Roman" w:hAnsi="Times New Roman"/>
          <w:color w:val="000000"/>
          <w:sz w:val="16"/>
          <w:szCs w:val="16"/>
          <w:lang w:val="en-US" w:eastAsia="pt-BR"/>
        </w:rPr>
        <w:t xml:space="preserve"> Mast.</w:t>
      </w:r>
    </w:p>
    <w:p w14:paraId="6B86E49A" w14:textId="0C048966" w:rsidR="005B1638" w:rsidRPr="005B1638" w:rsidRDefault="003E74A7" w:rsidP="003E74A7">
      <w:pPr>
        <w:suppressAutoHyphens w:val="0"/>
        <w:spacing w:after="0"/>
        <w:ind w:left="-284"/>
        <w:jc w:val="center"/>
        <w:rPr>
          <w:lang w:val="en-US"/>
        </w:rPr>
      </w:pPr>
      <w:r w:rsidRPr="003E74A7">
        <w:lastRenderedPageBreak/>
        <w:drawing>
          <wp:inline distT="0" distB="0" distL="0" distR="0" wp14:anchorId="2517C5E1" wp14:editId="2CA14EB3">
            <wp:extent cx="10168467" cy="6929120"/>
            <wp:effectExtent l="0" t="0" r="4445" b="5080"/>
            <wp:docPr id="752103145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103145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217216" cy="6962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1638" w:rsidRPr="005B1638" w:rsidSect="003E74A7">
      <w:footerReference w:type="default" r:id="rId9"/>
      <w:pgSz w:w="16839" w:h="11907" w:orient="landscape" w:code="9"/>
      <w:pgMar w:top="720" w:right="720" w:bottom="720" w:left="72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B3E36D" w14:textId="77777777" w:rsidR="00D50C33" w:rsidRDefault="00D50C33">
      <w:pPr>
        <w:spacing w:line="240" w:lineRule="auto"/>
      </w:pPr>
      <w:r>
        <w:separator/>
      </w:r>
    </w:p>
  </w:endnote>
  <w:endnote w:type="continuationSeparator" w:id="0">
    <w:p w14:paraId="3F323517" w14:textId="77777777" w:rsidR="00D50C33" w:rsidRDefault="00D50C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43138" w14:textId="77777777" w:rsidR="009A4167" w:rsidRDefault="009A4167">
    <w:pPr>
      <w:pStyle w:val="Rodap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fldChar w:fldCharType="begin"/>
    </w:r>
    <w:r>
      <w:rPr>
        <w:rFonts w:ascii="Times New Roman" w:hAnsi="Times New Roman"/>
        <w:sz w:val="24"/>
        <w:szCs w:val="24"/>
      </w:rPr>
      <w:instrText xml:space="preserve"> PAGE   \* MERGEFORMAT </w:instrText>
    </w:r>
    <w:r>
      <w:rPr>
        <w:rFonts w:ascii="Times New Roman" w:hAnsi="Times New Roman"/>
        <w:sz w:val="24"/>
        <w:szCs w:val="24"/>
      </w:rPr>
      <w:fldChar w:fldCharType="separate"/>
    </w:r>
    <w:r w:rsidR="000715CE">
      <w:rPr>
        <w:rFonts w:ascii="Times New Roman" w:hAnsi="Times New Roman"/>
        <w:noProof/>
        <w:sz w:val="24"/>
        <w:szCs w:val="24"/>
      </w:rPr>
      <w:t>1</w:t>
    </w:r>
    <w:r>
      <w:rPr>
        <w:rFonts w:ascii="Times New Roman" w:hAnsi="Times New Roman"/>
        <w:sz w:val="24"/>
        <w:szCs w:val="24"/>
      </w:rPr>
      <w:fldChar w:fldCharType="end"/>
    </w:r>
  </w:p>
  <w:p w14:paraId="53C11359" w14:textId="77777777" w:rsidR="009A4167" w:rsidRDefault="009A416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17B91" w14:textId="77777777" w:rsidR="00D50C33" w:rsidRDefault="00D50C33">
      <w:pPr>
        <w:spacing w:after="0"/>
      </w:pPr>
      <w:r>
        <w:separator/>
      </w:r>
    </w:p>
  </w:footnote>
  <w:footnote w:type="continuationSeparator" w:id="0">
    <w:p w14:paraId="4DE3E10C" w14:textId="77777777" w:rsidR="00D50C33" w:rsidRDefault="00D50C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563FD9"/>
    <w:multiLevelType w:val="hybridMultilevel"/>
    <w:tmpl w:val="4A285C9C"/>
    <w:lvl w:ilvl="0" w:tplc="2D046F52">
      <w:start w:val="1"/>
      <w:numFmt w:val="decimal"/>
      <w:lvlText w:val="%1)"/>
      <w:lvlJc w:val="left"/>
      <w:pPr>
        <w:ind w:left="1020" w:hanging="360"/>
      </w:pPr>
    </w:lvl>
    <w:lvl w:ilvl="1" w:tplc="2E20CA82">
      <w:start w:val="1"/>
      <w:numFmt w:val="decimal"/>
      <w:lvlText w:val="%2)"/>
      <w:lvlJc w:val="left"/>
      <w:pPr>
        <w:ind w:left="1020" w:hanging="360"/>
      </w:pPr>
    </w:lvl>
    <w:lvl w:ilvl="2" w:tplc="7E1C9B0C">
      <w:start w:val="1"/>
      <w:numFmt w:val="decimal"/>
      <w:lvlText w:val="%3)"/>
      <w:lvlJc w:val="left"/>
      <w:pPr>
        <w:ind w:left="1020" w:hanging="360"/>
      </w:pPr>
    </w:lvl>
    <w:lvl w:ilvl="3" w:tplc="BBDA3E84">
      <w:start w:val="1"/>
      <w:numFmt w:val="decimal"/>
      <w:lvlText w:val="%4)"/>
      <w:lvlJc w:val="left"/>
      <w:pPr>
        <w:ind w:left="1020" w:hanging="360"/>
      </w:pPr>
    </w:lvl>
    <w:lvl w:ilvl="4" w:tplc="A30EFEE4">
      <w:start w:val="1"/>
      <w:numFmt w:val="decimal"/>
      <w:lvlText w:val="%5)"/>
      <w:lvlJc w:val="left"/>
      <w:pPr>
        <w:ind w:left="1020" w:hanging="360"/>
      </w:pPr>
    </w:lvl>
    <w:lvl w:ilvl="5" w:tplc="2EF4B08A">
      <w:start w:val="1"/>
      <w:numFmt w:val="decimal"/>
      <w:lvlText w:val="%6)"/>
      <w:lvlJc w:val="left"/>
      <w:pPr>
        <w:ind w:left="1020" w:hanging="360"/>
      </w:pPr>
    </w:lvl>
    <w:lvl w:ilvl="6" w:tplc="48B26286">
      <w:start w:val="1"/>
      <w:numFmt w:val="decimal"/>
      <w:lvlText w:val="%7)"/>
      <w:lvlJc w:val="left"/>
      <w:pPr>
        <w:ind w:left="1020" w:hanging="360"/>
      </w:pPr>
    </w:lvl>
    <w:lvl w:ilvl="7" w:tplc="4C76A194">
      <w:start w:val="1"/>
      <w:numFmt w:val="decimal"/>
      <w:lvlText w:val="%8)"/>
      <w:lvlJc w:val="left"/>
      <w:pPr>
        <w:ind w:left="1020" w:hanging="360"/>
      </w:pPr>
    </w:lvl>
    <w:lvl w:ilvl="8" w:tplc="32FC4706">
      <w:start w:val="1"/>
      <w:numFmt w:val="decimal"/>
      <w:lvlText w:val="%9)"/>
      <w:lvlJc w:val="left"/>
      <w:pPr>
        <w:ind w:left="1020" w:hanging="360"/>
      </w:pPr>
    </w:lvl>
  </w:abstractNum>
  <w:abstractNum w:abstractNumId="1" w15:restartNumberingAfterBreak="0">
    <w:nsid w:val="31E261E6"/>
    <w:multiLevelType w:val="hybridMultilevel"/>
    <w:tmpl w:val="A6B0467A"/>
    <w:lvl w:ilvl="0" w:tplc="975081B0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38FD088E"/>
    <w:multiLevelType w:val="hybridMultilevel"/>
    <w:tmpl w:val="D1D8092A"/>
    <w:lvl w:ilvl="0" w:tplc="F9D2930A">
      <w:start w:val="1"/>
      <w:numFmt w:val="decimal"/>
      <w:lvlText w:val="%1)"/>
      <w:lvlJc w:val="left"/>
      <w:pPr>
        <w:ind w:left="1020" w:hanging="360"/>
      </w:pPr>
    </w:lvl>
    <w:lvl w:ilvl="1" w:tplc="8D82373A">
      <w:start w:val="1"/>
      <w:numFmt w:val="decimal"/>
      <w:lvlText w:val="%2)"/>
      <w:lvlJc w:val="left"/>
      <w:pPr>
        <w:ind w:left="1020" w:hanging="360"/>
      </w:pPr>
    </w:lvl>
    <w:lvl w:ilvl="2" w:tplc="39ACC868">
      <w:start w:val="1"/>
      <w:numFmt w:val="decimal"/>
      <w:lvlText w:val="%3)"/>
      <w:lvlJc w:val="left"/>
      <w:pPr>
        <w:ind w:left="1020" w:hanging="360"/>
      </w:pPr>
    </w:lvl>
    <w:lvl w:ilvl="3" w:tplc="F670C99C">
      <w:start w:val="1"/>
      <w:numFmt w:val="decimal"/>
      <w:lvlText w:val="%4)"/>
      <w:lvlJc w:val="left"/>
      <w:pPr>
        <w:ind w:left="1020" w:hanging="360"/>
      </w:pPr>
    </w:lvl>
    <w:lvl w:ilvl="4" w:tplc="133A00FE">
      <w:start w:val="1"/>
      <w:numFmt w:val="decimal"/>
      <w:lvlText w:val="%5)"/>
      <w:lvlJc w:val="left"/>
      <w:pPr>
        <w:ind w:left="1020" w:hanging="360"/>
      </w:pPr>
    </w:lvl>
    <w:lvl w:ilvl="5" w:tplc="932EC7A8">
      <w:start w:val="1"/>
      <w:numFmt w:val="decimal"/>
      <w:lvlText w:val="%6)"/>
      <w:lvlJc w:val="left"/>
      <w:pPr>
        <w:ind w:left="1020" w:hanging="360"/>
      </w:pPr>
    </w:lvl>
    <w:lvl w:ilvl="6" w:tplc="23A27FFE">
      <w:start w:val="1"/>
      <w:numFmt w:val="decimal"/>
      <w:lvlText w:val="%7)"/>
      <w:lvlJc w:val="left"/>
      <w:pPr>
        <w:ind w:left="1020" w:hanging="360"/>
      </w:pPr>
    </w:lvl>
    <w:lvl w:ilvl="7" w:tplc="CDB094D0">
      <w:start w:val="1"/>
      <w:numFmt w:val="decimal"/>
      <w:lvlText w:val="%8)"/>
      <w:lvlJc w:val="left"/>
      <w:pPr>
        <w:ind w:left="1020" w:hanging="360"/>
      </w:pPr>
    </w:lvl>
    <w:lvl w:ilvl="8" w:tplc="6E70421C">
      <w:start w:val="1"/>
      <w:numFmt w:val="decimal"/>
      <w:lvlText w:val="%9)"/>
      <w:lvlJc w:val="left"/>
      <w:pPr>
        <w:ind w:left="1020" w:hanging="360"/>
      </w:pPr>
    </w:lvl>
  </w:abstractNum>
  <w:abstractNum w:abstractNumId="3" w15:restartNumberingAfterBreak="0">
    <w:nsid w:val="5BA76164"/>
    <w:multiLevelType w:val="hybridMultilevel"/>
    <w:tmpl w:val="2738D7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654B4"/>
    <w:multiLevelType w:val="hybridMultilevel"/>
    <w:tmpl w:val="7CA08E38"/>
    <w:lvl w:ilvl="0" w:tplc="5FEA01AA">
      <w:start w:val="1"/>
      <w:numFmt w:val="decimal"/>
      <w:lvlText w:val="%1)"/>
      <w:lvlJc w:val="left"/>
      <w:pPr>
        <w:ind w:left="1020" w:hanging="360"/>
      </w:pPr>
    </w:lvl>
    <w:lvl w:ilvl="1" w:tplc="26FCFF10">
      <w:start w:val="1"/>
      <w:numFmt w:val="decimal"/>
      <w:lvlText w:val="%2)"/>
      <w:lvlJc w:val="left"/>
      <w:pPr>
        <w:ind w:left="1020" w:hanging="360"/>
      </w:pPr>
    </w:lvl>
    <w:lvl w:ilvl="2" w:tplc="B2F8820A">
      <w:start w:val="1"/>
      <w:numFmt w:val="decimal"/>
      <w:lvlText w:val="%3)"/>
      <w:lvlJc w:val="left"/>
      <w:pPr>
        <w:ind w:left="1020" w:hanging="360"/>
      </w:pPr>
    </w:lvl>
    <w:lvl w:ilvl="3" w:tplc="4B56A7AA">
      <w:start w:val="1"/>
      <w:numFmt w:val="decimal"/>
      <w:lvlText w:val="%4)"/>
      <w:lvlJc w:val="left"/>
      <w:pPr>
        <w:ind w:left="1020" w:hanging="360"/>
      </w:pPr>
    </w:lvl>
    <w:lvl w:ilvl="4" w:tplc="C6E6F406">
      <w:start w:val="1"/>
      <w:numFmt w:val="decimal"/>
      <w:lvlText w:val="%5)"/>
      <w:lvlJc w:val="left"/>
      <w:pPr>
        <w:ind w:left="1020" w:hanging="360"/>
      </w:pPr>
    </w:lvl>
    <w:lvl w:ilvl="5" w:tplc="3056DE6C">
      <w:start w:val="1"/>
      <w:numFmt w:val="decimal"/>
      <w:lvlText w:val="%6)"/>
      <w:lvlJc w:val="left"/>
      <w:pPr>
        <w:ind w:left="1020" w:hanging="360"/>
      </w:pPr>
    </w:lvl>
    <w:lvl w:ilvl="6" w:tplc="617EA828">
      <w:start w:val="1"/>
      <w:numFmt w:val="decimal"/>
      <w:lvlText w:val="%7)"/>
      <w:lvlJc w:val="left"/>
      <w:pPr>
        <w:ind w:left="1020" w:hanging="360"/>
      </w:pPr>
    </w:lvl>
    <w:lvl w:ilvl="7" w:tplc="B680BD00">
      <w:start w:val="1"/>
      <w:numFmt w:val="decimal"/>
      <w:lvlText w:val="%8)"/>
      <w:lvlJc w:val="left"/>
      <w:pPr>
        <w:ind w:left="1020" w:hanging="360"/>
      </w:pPr>
    </w:lvl>
    <w:lvl w:ilvl="8" w:tplc="3544D690">
      <w:start w:val="1"/>
      <w:numFmt w:val="decimal"/>
      <w:lvlText w:val="%9)"/>
      <w:lvlJc w:val="left"/>
      <w:pPr>
        <w:ind w:left="1020" w:hanging="360"/>
      </w:pPr>
    </w:lvl>
  </w:abstractNum>
  <w:num w:numId="1" w16cid:durableId="1509439961">
    <w:abstractNumId w:val="1"/>
  </w:num>
  <w:num w:numId="2" w16cid:durableId="1445921102">
    <w:abstractNumId w:val="4"/>
  </w:num>
  <w:num w:numId="3" w16cid:durableId="481654487">
    <w:abstractNumId w:val="0"/>
  </w:num>
  <w:num w:numId="4" w16cid:durableId="1065102768">
    <w:abstractNumId w:val="2"/>
  </w:num>
  <w:num w:numId="5" w16cid:durableId="6585069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QxsjQ2NTGxNDJT0lEKTi0uzszPAykwtKwFAD3FfcAtAAAA"/>
  </w:docVars>
  <w:rsids>
    <w:rsidRoot w:val="00EA6DBC"/>
    <w:rsid w:val="000002B0"/>
    <w:rsid w:val="00002516"/>
    <w:rsid w:val="00002AE8"/>
    <w:rsid w:val="000115D5"/>
    <w:rsid w:val="00012765"/>
    <w:rsid w:val="0001309C"/>
    <w:rsid w:val="00013119"/>
    <w:rsid w:val="000142C8"/>
    <w:rsid w:val="0001499C"/>
    <w:rsid w:val="000157F4"/>
    <w:rsid w:val="000169AE"/>
    <w:rsid w:val="00021BFB"/>
    <w:rsid w:val="00021C23"/>
    <w:rsid w:val="00026D9B"/>
    <w:rsid w:val="000279EA"/>
    <w:rsid w:val="000310AE"/>
    <w:rsid w:val="00033F78"/>
    <w:rsid w:val="000360A2"/>
    <w:rsid w:val="000401B2"/>
    <w:rsid w:val="000420DD"/>
    <w:rsid w:val="00043F32"/>
    <w:rsid w:val="00044C3C"/>
    <w:rsid w:val="0004580F"/>
    <w:rsid w:val="00046389"/>
    <w:rsid w:val="000464AF"/>
    <w:rsid w:val="00050034"/>
    <w:rsid w:val="000501A8"/>
    <w:rsid w:val="0005107A"/>
    <w:rsid w:val="0005440F"/>
    <w:rsid w:val="0005509E"/>
    <w:rsid w:val="00055925"/>
    <w:rsid w:val="0005734D"/>
    <w:rsid w:val="0006057F"/>
    <w:rsid w:val="00060AFE"/>
    <w:rsid w:val="00062497"/>
    <w:rsid w:val="00062F72"/>
    <w:rsid w:val="000646DC"/>
    <w:rsid w:val="0007013F"/>
    <w:rsid w:val="0007136C"/>
    <w:rsid w:val="000715CE"/>
    <w:rsid w:val="00072284"/>
    <w:rsid w:val="00073F0B"/>
    <w:rsid w:val="0007652E"/>
    <w:rsid w:val="0008266C"/>
    <w:rsid w:val="000831D4"/>
    <w:rsid w:val="000879EE"/>
    <w:rsid w:val="000906CD"/>
    <w:rsid w:val="00092212"/>
    <w:rsid w:val="0009313B"/>
    <w:rsid w:val="0009360A"/>
    <w:rsid w:val="000952B9"/>
    <w:rsid w:val="000968EF"/>
    <w:rsid w:val="00096B00"/>
    <w:rsid w:val="000A0B5E"/>
    <w:rsid w:val="000A0F65"/>
    <w:rsid w:val="000A0FBC"/>
    <w:rsid w:val="000A1377"/>
    <w:rsid w:val="000A32CD"/>
    <w:rsid w:val="000A4A79"/>
    <w:rsid w:val="000A594C"/>
    <w:rsid w:val="000A7DDB"/>
    <w:rsid w:val="000B25DE"/>
    <w:rsid w:val="000B2DC7"/>
    <w:rsid w:val="000B3260"/>
    <w:rsid w:val="000B3B0D"/>
    <w:rsid w:val="000C096C"/>
    <w:rsid w:val="000C1C55"/>
    <w:rsid w:val="000C29BB"/>
    <w:rsid w:val="000C3A57"/>
    <w:rsid w:val="000C537F"/>
    <w:rsid w:val="000D0FFF"/>
    <w:rsid w:val="000D1153"/>
    <w:rsid w:val="000D1867"/>
    <w:rsid w:val="000D368A"/>
    <w:rsid w:val="000D39DB"/>
    <w:rsid w:val="000D5B10"/>
    <w:rsid w:val="000D7F2D"/>
    <w:rsid w:val="000E08B7"/>
    <w:rsid w:val="000E10D7"/>
    <w:rsid w:val="000E1138"/>
    <w:rsid w:val="000E19EC"/>
    <w:rsid w:val="000E345F"/>
    <w:rsid w:val="000E4574"/>
    <w:rsid w:val="000E4E34"/>
    <w:rsid w:val="000E51DB"/>
    <w:rsid w:val="000E777F"/>
    <w:rsid w:val="000E7AD7"/>
    <w:rsid w:val="000F07D8"/>
    <w:rsid w:val="000F1AE4"/>
    <w:rsid w:val="000F1E5A"/>
    <w:rsid w:val="000F221F"/>
    <w:rsid w:val="000F230E"/>
    <w:rsid w:val="000F6914"/>
    <w:rsid w:val="000F7191"/>
    <w:rsid w:val="000F75D7"/>
    <w:rsid w:val="000F76C1"/>
    <w:rsid w:val="001008F5"/>
    <w:rsid w:val="001010C0"/>
    <w:rsid w:val="001016E0"/>
    <w:rsid w:val="00103F7B"/>
    <w:rsid w:val="00104C34"/>
    <w:rsid w:val="00105E38"/>
    <w:rsid w:val="001063F1"/>
    <w:rsid w:val="00106BED"/>
    <w:rsid w:val="00107865"/>
    <w:rsid w:val="00107BB5"/>
    <w:rsid w:val="001103AD"/>
    <w:rsid w:val="00110A1C"/>
    <w:rsid w:val="00111E80"/>
    <w:rsid w:val="00112265"/>
    <w:rsid w:val="00114B7C"/>
    <w:rsid w:val="00114C24"/>
    <w:rsid w:val="00116DB3"/>
    <w:rsid w:val="001175FC"/>
    <w:rsid w:val="001202CF"/>
    <w:rsid w:val="001228E3"/>
    <w:rsid w:val="00123CC9"/>
    <w:rsid w:val="0012411C"/>
    <w:rsid w:val="00124AEE"/>
    <w:rsid w:val="00125CF4"/>
    <w:rsid w:val="00130D41"/>
    <w:rsid w:val="00135214"/>
    <w:rsid w:val="00135D46"/>
    <w:rsid w:val="001378D0"/>
    <w:rsid w:val="00141367"/>
    <w:rsid w:val="00142653"/>
    <w:rsid w:val="00142FA5"/>
    <w:rsid w:val="001476D9"/>
    <w:rsid w:val="001516CF"/>
    <w:rsid w:val="00151C20"/>
    <w:rsid w:val="001522B7"/>
    <w:rsid w:val="001555FF"/>
    <w:rsid w:val="00155EDB"/>
    <w:rsid w:val="00156D23"/>
    <w:rsid w:val="001579E2"/>
    <w:rsid w:val="00160ECB"/>
    <w:rsid w:val="001623ED"/>
    <w:rsid w:val="001629B4"/>
    <w:rsid w:val="00162D49"/>
    <w:rsid w:val="00167284"/>
    <w:rsid w:val="00176850"/>
    <w:rsid w:val="001779C7"/>
    <w:rsid w:val="00180AC7"/>
    <w:rsid w:val="00181EDC"/>
    <w:rsid w:val="00183A68"/>
    <w:rsid w:val="00185494"/>
    <w:rsid w:val="00185EBB"/>
    <w:rsid w:val="00193B78"/>
    <w:rsid w:val="00194ECC"/>
    <w:rsid w:val="001A11DE"/>
    <w:rsid w:val="001A176C"/>
    <w:rsid w:val="001A1F3E"/>
    <w:rsid w:val="001A2355"/>
    <w:rsid w:val="001A29F1"/>
    <w:rsid w:val="001A2E74"/>
    <w:rsid w:val="001A3A61"/>
    <w:rsid w:val="001A45B4"/>
    <w:rsid w:val="001A474D"/>
    <w:rsid w:val="001A4806"/>
    <w:rsid w:val="001A57F3"/>
    <w:rsid w:val="001A654A"/>
    <w:rsid w:val="001A7FC7"/>
    <w:rsid w:val="001B14D0"/>
    <w:rsid w:val="001B194B"/>
    <w:rsid w:val="001B1A6B"/>
    <w:rsid w:val="001B2104"/>
    <w:rsid w:val="001B3930"/>
    <w:rsid w:val="001B4BC0"/>
    <w:rsid w:val="001B6359"/>
    <w:rsid w:val="001B6415"/>
    <w:rsid w:val="001B6815"/>
    <w:rsid w:val="001C1101"/>
    <w:rsid w:val="001C15EB"/>
    <w:rsid w:val="001C2E02"/>
    <w:rsid w:val="001C3A97"/>
    <w:rsid w:val="001C487E"/>
    <w:rsid w:val="001C5306"/>
    <w:rsid w:val="001C5F60"/>
    <w:rsid w:val="001C71F0"/>
    <w:rsid w:val="001C7F61"/>
    <w:rsid w:val="001D577A"/>
    <w:rsid w:val="001D60BC"/>
    <w:rsid w:val="001D6127"/>
    <w:rsid w:val="001D7878"/>
    <w:rsid w:val="001E0384"/>
    <w:rsid w:val="001E069D"/>
    <w:rsid w:val="001E10AD"/>
    <w:rsid w:val="001E16D0"/>
    <w:rsid w:val="001E1DB2"/>
    <w:rsid w:val="001E2C7A"/>
    <w:rsid w:val="001E41D9"/>
    <w:rsid w:val="001E4CF8"/>
    <w:rsid w:val="001E5200"/>
    <w:rsid w:val="001E556A"/>
    <w:rsid w:val="001E6AB3"/>
    <w:rsid w:val="001E7759"/>
    <w:rsid w:val="001F09F1"/>
    <w:rsid w:val="001F1ABD"/>
    <w:rsid w:val="001F2290"/>
    <w:rsid w:val="001F3042"/>
    <w:rsid w:val="001F3FE3"/>
    <w:rsid w:val="001F4528"/>
    <w:rsid w:val="001F48AE"/>
    <w:rsid w:val="001F609D"/>
    <w:rsid w:val="00200CE1"/>
    <w:rsid w:val="00202051"/>
    <w:rsid w:val="002024B8"/>
    <w:rsid w:val="00202966"/>
    <w:rsid w:val="00204149"/>
    <w:rsid w:val="00205449"/>
    <w:rsid w:val="00205F82"/>
    <w:rsid w:val="00210AF0"/>
    <w:rsid w:val="00212C10"/>
    <w:rsid w:val="00217E2E"/>
    <w:rsid w:val="00221D98"/>
    <w:rsid w:val="00221EEF"/>
    <w:rsid w:val="00222EE4"/>
    <w:rsid w:val="0022735A"/>
    <w:rsid w:val="00230824"/>
    <w:rsid w:val="0023273E"/>
    <w:rsid w:val="00235A37"/>
    <w:rsid w:val="00236DB5"/>
    <w:rsid w:val="002429D1"/>
    <w:rsid w:val="002435F1"/>
    <w:rsid w:val="002439B8"/>
    <w:rsid w:val="00244A87"/>
    <w:rsid w:val="00244B49"/>
    <w:rsid w:val="00245C7F"/>
    <w:rsid w:val="00247683"/>
    <w:rsid w:val="00250643"/>
    <w:rsid w:val="00250932"/>
    <w:rsid w:val="00250D74"/>
    <w:rsid w:val="002536C0"/>
    <w:rsid w:val="002566B0"/>
    <w:rsid w:val="00256ABA"/>
    <w:rsid w:val="00257516"/>
    <w:rsid w:val="00260F22"/>
    <w:rsid w:val="00262031"/>
    <w:rsid w:val="00265AA7"/>
    <w:rsid w:val="00270397"/>
    <w:rsid w:val="00270B4C"/>
    <w:rsid w:val="00271039"/>
    <w:rsid w:val="002718E5"/>
    <w:rsid w:val="00271D0C"/>
    <w:rsid w:val="00272495"/>
    <w:rsid w:val="00274E7B"/>
    <w:rsid w:val="00275781"/>
    <w:rsid w:val="002775BA"/>
    <w:rsid w:val="00277F0C"/>
    <w:rsid w:val="002802B9"/>
    <w:rsid w:val="00282509"/>
    <w:rsid w:val="002827D3"/>
    <w:rsid w:val="00282B1D"/>
    <w:rsid w:val="002840CC"/>
    <w:rsid w:val="0028494D"/>
    <w:rsid w:val="0028558D"/>
    <w:rsid w:val="00290A5D"/>
    <w:rsid w:val="00294097"/>
    <w:rsid w:val="002943B4"/>
    <w:rsid w:val="002A22BD"/>
    <w:rsid w:val="002A307A"/>
    <w:rsid w:val="002A3A9B"/>
    <w:rsid w:val="002A5540"/>
    <w:rsid w:val="002A5ADD"/>
    <w:rsid w:val="002A782E"/>
    <w:rsid w:val="002B1DD5"/>
    <w:rsid w:val="002B4839"/>
    <w:rsid w:val="002B5AD1"/>
    <w:rsid w:val="002B65F4"/>
    <w:rsid w:val="002B6F5A"/>
    <w:rsid w:val="002C03D8"/>
    <w:rsid w:val="002C0B12"/>
    <w:rsid w:val="002C1722"/>
    <w:rsid w:val="002C27DB"/>
    <w:rsid w:val="002C2D1E"/>
    <w:rsid w:val="002C3424"/>
    <w:rsid w:val="002C549B"/>
    <w:rsid w:val="002C6A93"/>
    <w:rsid w:val="002C729B"/>
    <w:rsid w:val="002C75A1"/>
    <w:rsid w:val="002D11BF"/>
    <w:rsid w:val="002D3515"/>
    <w:rsid w:val="002D3923"/>
    <w:rsid w:val="002D5109"/>
    <w:rsid w:val="002D5DC1"/>
    <w:rsid w:val="002E1167"/>
    <w:rsid w:val="002E1690"/>
    <w:rsid w:val="002E30B3"/>
    <w:rsid w:val="002E394A"/>
    <w:rsid w:val="002E3C97"/>
    <w:rsid w:val="002E4D8F"/>
    <w:rsid w:val="002E52D6"/>
    <w:rsid w:val="002E68E5"/>
    <w:rsid w:val="002F09A2"/>
    <w:rsid w:val="002F1942"/>
    <w:rsid w:val="002F2543"/>
    <w:rsid w:val="002F2C67"/>
    <w:rsid w:val="002F52A6"/>
    <w:rsid w:val="002F5451"/>
    <w:rsid w:val="002F5463"/>
    <w:rsid w:val="002F5740"/>
    <w:rsid w:val="002F579E"/>
    <w:rsid w:val="002F5995"/>
    <w:rsid w:val="002F6F93"/>
    <w:rsid w:val="002F7167"/>
    <w:rsid w:val="002F7787"/>
    <w:rsid w:val="00301294"/>
    <w:rsid w:val="0030142A"/>
    <w:rsid w:val="003015AC"/>
    <w:rsid w:val="00304C90"/>
    <w:rsid w:val="0030764B"/>
    <w:rsid w:val="00310628"/>
    <w:rsid w:val="00311D29"/>
    <w:rsid w:val="00314E66"/>
    <w:rsid w:val="0031549B"/>
    <w:rsid w:val="003172D8"/>
    <w:rsid w:val="00321CB4"/>
    <w:rsid w:val="0032244E"/>
    <w:rsid w:val="00322FBD"/>
    <w:rsid w:val="0032472B"/>
    <w:rsid w:val="003247B1"/>
    <w:rsid w:val="0032584B"/>
    <w:rsid w:val="00326A1A"/>
    <w:rsid w:val="00326E22"/>
    <w:rsid w:val="00330A8B"/>
    <w:rsid w:val="0033143C"/>
    <w:rsid w:val="00333525"/>
    <w:rsid w:val="003347BF"/>
    <w:rsid w:val="00334902"/>
    <w:rsid w:val="00340034"/>
    <w:rsid w:val="00341B96"/>
    <w:rsid w:val="00341F8F"/>
    <w:rsid w:val="00342B44"/>
    <w:rsid w:val="003430E7"/>
    <w:rsid w:val="003452B7"/>
    <w:rsid w:val="0034563B"/>
    <w:rsid w:val="003457E5"/>
    <w:rsid w:val="00346353"/>
    <w:rsid w:val="0034651A"/>
    <w:rsid w:val="00346DDB"/>
    <w:rsid w:val="00352406"/>
    <w:rsid w:val="003542C1"/>
    <w:rsid w:val="0035515B"/>
    <w:rsid w:val="00355FBA"/>
    <w:rsid w:val="00356C2F"/>
    <w:rsid w:val="00356EA4"/>
    <w:rsid w:val="0036243A"/>
    <w:rsid w:val="00363752"/>
    <w:rsid w:val="00363AFB"/>
    <w:rsid w:val="00363E32"/>
    <w:rsid w:val="00364C54"/>
    <w:rsid w:val="003656E1"/>
    <w:rsid w:val="00367DE3"/>
    <w:rsid w:val="003716E1"/>
    <w:rsid w:val="00371B2A"/>
    <w:rsid w:val="00371C32"/>
    <w:rsid w:val="00372AA3"/>
    <w:rsid w:val="00372AED"/>
    <w:rsid w:val="00375D10"/>
    <w:rsid w:val="00376C3C"/>
    <w:rsid w:val="00377616"/>
    <w:rsid w:val="003824EC"/>
    <w:rsid w:val="00383A07"/>
    <w:rsid w:val="00383B21"/>
    <w:rsid w:val="00384221"/>
    <w:rsid w:val="0038446D"/>
    <w:rsid w:val="00384DAE"/>
    <w:rsid w:val="0038512A"/>
    <w:rsid w:val="003852C8"/>
    <w:rsid w:val="003866B2"/>
    <w:rsid w:val="00391821"/>
    <w:rsid w:val="00391866"/>
    <w:rsid w:val="0039286E"/>
    <w:rsid w:val="00393DA8"/>
    <w:rsid w:val="00394266"/>
    <w:rsid w:val="0039541D"/>
    <w:rsid w:val="003957A7"/>
    <w:rsid w:val="00395E74"/>
    <w:rsid w:val="00396076"/>
    <w:rsid w:val="00396D2C"/>
    <w:rsid w:val="00396D42"/>
    <w:rsid w:val="00396D69"/>
    <w:rsid w:val="003A16B6"/>
    <w:rsid w:val="003A19EC"/>
    <w:rsid w:val="003A50C7"/>
    <w:rsid w:val="003A53B1"/>
    <w:rsid w:val="003A6246"/>
    <w:rsid w:val="003A7464"/>
    <w:rsid w:val="003B148B"/>
    <w:rsid w:val="003B16DA"/>
    <w:rsid w:val="003B194F"/>
    <w:rsid w:val="003B4061"/>
    <w:rsid w:val="003B4075"/>
    <w:rsid w:val="003B4371"/>
    <w:rsid w:val="003B5794"/>
    <w:rsid w:val="003B7036"/>
    <w:rsid w:val="003B7287"/>
    <w:rsid w:val="003C153E"/>
    <w:rsid w:val="003C206C"/>
    <w:rsid w:val="003C328B"/>
    <w:rsid w:val="003C6CE5"/>
    <w:rsid w:val="003D02FA"/>
    <w:rsid w:val="003D03B8"/>
    <w:rsid w:val="003D081F"/>
    <w:rsid w:val="003D0986"/>
    <w:rsid w:val="003D17DD"/>
    <w:rsid w:val="003D1C90"/>
    <w:rsid w:val="003D4853"/>
    <w:rsid w:val="003D54BE"/>
    <w:rsid w:val="003D55FC"/>
    <w:rsid w:val="003D7078"/>
    <w:rsid w:val="003D7A7D"/>
    <w:rsid w:val="003D7FC9"/>
    <w:rsid w:val="003E06A6"/>
    <w:rsid w:val="003E0A8F"/>
    <w:rsid w:val="003E0B92"/>
    <w:rsid w:val="003E1E9E"/>
    <w:rsid w:val="003E3192"/>
    <w:rsid w:val="003E3686"/>
    <w:rsid w:val="003E3BE3"/>
    <w:rsid w:val="003E408E"/>
    <w:rsid w:val="003E74A7"/>
    <w:rsid w:val="003F125B"/>
    <w:rsid w:val="003F15F8"/>
    <w:rsid w:val="003F1A8F"/>
    <w:rsid w:val="003F513E"/>
    <w:rsid w:val="003F627D"/>
    <w:rsid w:val="004001E8"/>
    <w:rsid w:val="00400522"/>
    <w:rsid w:val="00404197"/>
    <w:rsid w:val="00407CD7"/>
    <w:rsid w:val="00410243"/>
    <w:rsid w:val="0041102C"/>
    <w:rsid w:val="00411C6B"/>
    <w:rsid w:val="0041212A"/>
    <w:rsid w:val="00414F71"/>
    <w:rsid w:val="00415C9C"/>
    <w:rsid w:val="00417AE9"/>
    <w:rsid w:val="004206FE"/>
    <w:rsid w:val="00421AE5"/>
    <w:rsid w:val="00421EF9"/>
    <w:rsid w:val="00422C74"/>
    <w:rsid w:val="004261C6"/>
    <w:rsid w:val="0042734E"/>
    <w:rsid w:val="00427FAC"/>
    <w:rsid w:val="004304EB"/>
    <w:rsid w:val="0043089D"/>
    <w:rsid w:val="00430C33"/>
    <w:rsid w:val="0043192F"/>
    <w:rsid w:val="004323B8"/>
    <w:rsid w:val="00434248"/>
    <w:rsid w:val="00435F70"/>
    <w:rsid w:val="00436356"/>
    <w:rsid w:val="0044315E"/>
    <w:rsid w:val="00443A1F"/>
    <w:rsid w:val="00443FB8"/>
    <w:rsid w:val="004450D7"/>
    <w:rsid w:val="00446838"/>
    <w:rsid w:val="00447F0E"/>
    <w:rsid w:val="0045049A"/>
    <w:rsid w:val="00455030"/>
    <w:rsid w:val="00455257"/>
    <w:rsid w:val="0045532C"/>
    <w:rsid w:val="00455F38"/>
    <w:rsid w:val="00456302"/>
    <w:rsid w:val="00457CAA"/>
    <w:rsid w:val="00460369"/>
    <w:rsid w:val="00460C01"/>
    <w:rsid w:val="00462856"/>
    <w:rsid w:val="00462DCB"/>
    <w:rsid w:val="00465096"/>
    <w:rsid w:val="00465BBE"/>
    <w:rsid w:val="0046612D"/>
    <w:rsid w:val="004664B7"/>
    <w:rsid w:val="00466806"/>
    <w:rsid w:val="00470118"/>
    <w:rsid w:val="00471D91"/>
    <w:rsid w:val="00473223"/>
    <w:rsid w:val="00475146"/>
    <w:rsid w:val="004752CB"/>
    <w:rsid w:val="00480EA4"/>
    <w:rsid w:val="004815D7"/>
    <w:rsid w:val="00481674"/>
    <w:rsid w:val="00481958"/>
    <w:rsid w:val="00481DEB"/>
    <w:rsid w:val="00482265"/>
    <w:rsid w:val="00482A29"/>
    <w:rsid w:val="00486062"/>
    <w:rsid w:val="004869D7"/>
    <w:rsid w:val="004906FA"/>
    <w:rsid w:val="0049499C"/>
    <w:rsid w:val="00494FFE"/>
    <w:rsid w:val="00495714"/>
    <w:rsid w:val="00495A41"/>
    <w:rsid w:val="004974F4"/>
    <w:rsid w:val="004A0039"/>
    <w:rsid w:val="004A27A0"/>
    <w:rsid w:val="004A3854"/>
    <w:rsid w:val="004A43F7"/>
    <w:rsid w:val="004A57B5"/>
    <w:rsid w:val="004A57DA"/>
    <w:rsid w:val="004A5ED8"/>
    <w:rsid w:val="004A63FD"/>
    <w:rsid w:val="004A654C"/>
    <w:rsid w:val="004A709E"/>
    <w:rsid w:val="004A7A13"/>
    <w:rsid w:val="004B1675"/>
    <w:rsid w:val="004B1708"/>
    <w:rsid w:val="004B28F7"/>
    <w:rsid w:val="004B59DA"/>
    <w:rsid w:val="004B60F1"/>
    <w:rsid w:val="004B698A"/>
    <w:rsid w:val="004B6FF3"/>
    <w:rsid w:val="004B7AE5"/>
    <w:rsid w:val="004C1769"/>
    <w:rsid w:val="004C24FB"/>
    <w:rsid w:val="004C6840"/>
    <w:rsid w:val="004C7651"/>
    <w:rsid w:val="004D0852"/>
    <w:rsid w:val="004D086D"/>
    <w:rsid w:val="004D2243"/>
    <w:rsid w:val="004D5AE0"/>
    <w:rsid w:val="004D70A8"/>
    <w:rsid w:val="004E003C"/>
    <w:rsid w:val="004E0D9A"/>
    <w:rsid w:val="004E18F4"/>
    <w:rsid w:val="004E1A00"/>
    <w:rsid w:val="004E20B8"/>
    <w:rsid w:val="004E2BCD"/>
    <w:rsid w:val="004E60F0"/>
    <w:rsid w:val="004E625D"/>
    <w:rsid w:val="004E6CB9"/>
    <w:rsid w:val="004F3CF7"/>
    <w:rsid w:val="004F660F"/>
    <w:rsid w:val="004F6FD6"/>
    <w:rsid w:val="004F7A7D"/>
    <w:rsid w:val="00500D7C"/>
    <w:rsid w:val="00501346"/>
    <w:rsid w:val="00501A15"/>
    <w:rsid w:val="0050207D"/>
    <w:rsid w:val="00503BD9"/>
    <w:rsid w:val="005041EC"/>
    <w:rsid w:val="005079A4"/>
    <w:rsid w:val="00512AFA"/>
    <w:rsid w:val="00513CAB"/>
    <w:rsid w:val="005169FE"/>
    <w:rsid w:val="00517258"/>
    <w:rsid w:val="00517BD9"/>
    <w:rsid w:val="00520405"/>
    <w:rsid w:val="005207A3"/>
    <w:rsid w:val="00520B82"/>
    <w:rsid w:val="00521210"/>
    <w:rsid w:val="005216D1"/>
    <w:rsid w:val="00522E00"/>
    <w:rsid w:val="005235D6"/>
    <w:rsid w:val="00524226"/>
    <w:rsid w:val="00526DAA"/>
    <w:rsid w:val="00527500"/>
    <w:rsid w:val="00530AEF"/>
    <w:rsid w:val="0053259E"/>
    <w:rsid w:val="0053356F"/>
    <w:rsid w:val="00533D27"/>
    <w:rsid w:val="0053469A"/>
    <w:rsid w:val="00537DD0"/>
    <w:rsid w:val="00537F9C"/>
    <w:rsid w:val="00541998"/>
    <w:rsid w:val="00544F44"/>
    <w:rsid w:val="00545579"/>
    <w:rsid w:val="00546683"/>
    <w:rsid w:val="005474AB"/>
    <w:rsid w:val="00550725"/>
    <w:rsid w:val="005509EC"/>
    <w:rsid w:val="005523F8"/>
    <w:rsid w:val="0055245F"/>
    <w:rsid w:val="005525F0"/>
    <w:rsid w:val="00552ADB"/>
    <w:rsid w:val="00552E56"/>
    <w:rsid w:val="005541D7"/>
    <w:rsid w:val="00554BBE"/>
    <w:rsid w:val="00554DED"/>
    <w:rsid w:val="00556D41"/>
    <w:rsid w:val="00561198"/>
    <w:rsid w:val="00562F82"/>
    <w:rsid w:val="005644ED"/>
    <w:rsid w:val="005704C1"/>
    <w:rsid w:val="005718AC"/>
    <w:rsid w:val="005742FF"/>
    <w:rsid w:val="0057531D"/>
    <w:rsid w:val="00576C30"/>
    <w:rsid w:val="00576C8A"/>
    <w:rsid w:val="00577E2A"/>
    <w:rsid w:val="0058322F"/>
    <w:rsid w:val="0058384A"/>
    <w:rsid w:val="005838C8"/>
    <w:rsid w:val="00583B2C"/>
    <w:rsid w:val="00583D5E"/>
    <w:rsid w:val="005852C0"/>
    <w:rsid w:val="00585831"/>
    <w:rsid w:val="005903EF"/>
    <w:rsid w:val="00591194"/>
    <w:rsid w:val="005947B1"/>
    <w:rsid w:val="00594B3D"/>
    <w:rsid w:val="00595F9A"/>
    <w:rsid w:val="00596B6F"/>
    <w:rsid w:val="00596CE7"/>
    <w:rsid w:val="005A1406"/>
    <w:rsid w:val="005A18A6"/>
    <w:rsid w:val="005A4320"/>
    <w:rsid w:val="005A4899"/>
    <w:rsid w:val="005A4E58"/>
    <w:rsid w:val="005A7650"/>
    <w:rsid w:val="005B137B"/>
    <w:rsid w:val="005B1638"/>
    <w:rsid w:val="005B24CF"/>
    <w:rsid w:val="005B25D4"/>
    <w:rsid w:val="005B45CA"/>
    <w:rsid w:val="005B758D"/>
    <w:rsid w:val="005C0058"/>
    <w:rsid w:val="005C05A9"/>
    <w:rsid w:val="005C1A33"/>
    <w:rsid w:val="005C2872"/>
    <w:rsid w:val="005C3C52"/>
    <w:rsid w:val="005D1D06"/>
    <w:rsid w:val="005D3469"/>
    <w:rsid w:val="005D4721"/>
    <w:rsid w:val="005D501D"/>
    <w:rsid w:val="005D7D3C"/>
    <w:rsid w:val="005E103E"/>
    <w:rsid w:val="005E2E82"/>
    <w:rsid w:val="005E38D3"/>
    <w:rsid w:val="005E5D91"/>
    <w:rsid w:val="005E6655"/>
    <w:rsid w:val="005F1253"/>
    <w:rsid w:val="005F3502"/>
    <w:rsid w:val="005F3B17"/>
    <w:rsid w:val="005F3B5A"/>
    <w:rsid w:val="005F58FC"/>
    <w:rsid w:val="005F5F94"/>
    <w:rsid w:val="005F606E"/>
    <w:rsid w:val="005F7B99"/>
    <w:rsid w:val="006007A3"/>
    <w:rsid w:val="00602108"/>
    <w:rsid w:val="00603C1D"/>
    <w:rsid w:val="00605075"/>
    <w:rsid w:val="00605AA3"/>
    <w:rsid w:val="0060685C"/>
    <w:rsid w:val="0060766F"/>
    <w:rsid w:val="00607F0F"/>
    <w:rsid w:val="006101FE"/>
    <w:rsid w:val="00610A78"/>
    <w:rsid w:val="00611378"/>
    <w:rsid w:val="006116CC"/>
    <w:rsid w:val="0061170A"/>
    <w:rsid w:val="0061180E"/>
    <w:rsid w:val="00611B44"/>
    <w:rsid w:val="006121DE"/>
    <w:rsid w:val="0061271B"/>
    <w:rsid w:val="00613736"/>
    <w:rsid w:val="006145C7"/>
    <w:rsid w:val="00614B12"/>
    <w:rsid w:val="00614B85"/>
    <w:rsid w:val="00614C5D"/>
    <w:rsid w:val="00614E2C"/>
    <w:rsid w:val="0061500D"/>
    <w:rsid w:val="0062074E"/>
    <w:rsid w:val="00621878"/>
    <w:rsid w:val="00622FAC"/>
    <w:rsid w:val="00624309"/>
    <w:rsid w:val="00624D72"/>
    <w:rsid w:val="00625DBA"/>
    <w:rsid w:val="00626C1C"/>
    <w:rsid w:val="0063044C"/>
    <w:rsid w:val="00631E1B"/>
    <w:rsid w:val="006323AF"/>
    <w:rsid w:val="0064140A"/>
    <w:rsid w:val="00642C4D"/>
    <w:rsid w:val="00645647"/>
    <w:rsid w:val="0064568D"/>
    <w:rsid w:val="00645E1F"/>
    <w:rsid w:val="0064705A"/>
    <w:rsid w:val="0064774C"/>
    <w:rsid w:val="006477EB"/>
    <w:rsid w:val="0065214A"/>
    <w:rsid w:val="00652E39"/>
    <w:rsid w:val="0065505D"/>
    <w:rsid w:val="00655B05"/>
    <w:rsid w:val="00656C60"/>
    <w:rsid w:val="00656FC6"/>
    <w:rsid w:val="00657604"/>
    <w:rsid w:val="006577BD"/>
    <w:rsid w:val="0066029B"/>
    <w:rsid w:val="00660E3F"/>
    <w:rsid w:val="00661079"/>
    <w:rsid w:val="00661192"/>
    <w:rsid w:val="006613DD"/>
    <w:rsid w:val="00662438"/>
    <w:rsid w:val="00662E00"/>
    <w:rsid w:val="00663A0D"/>
    <w:rsid w:val="00666CCA"/>
    <w:rsid w:val="0066726B"/>
    <w:rsid w:val="0066754E"/>
    <w:rsid w:val="0067028D"/>
    <w:rsid w:val="00670672"/>
    <w:rsid w:val="00670792"/>
    <w:rsid w:val="00670D46"/>
    <w:rsid w:val="00672426"/>
    <w:rsid w:val="006726F4"/>
    <w:rsid w:val="00673BD8"/>
    <w:rsid w:val="00674F5A"/>
    <w:rsid w:val="006752CE"/>
    <w:rsid w:val="00675B2A"/>
    <w:rsid w:val="0068230B"/>
    <w:rsid w:val="00685279"/>
    <w:rsid w:val="00685878"/>
    <w:rsid w:val="0068688A"/>
    <w:rsid w:val="006908E6"/>
    <w:rsid w:val="0069109F"/>
    <w:rsid w:val="0069137C"/>
    <w:rsid w:val="00691B0A"/>
    <w:rsid w:val="006921D2"/>
    <w:rsid w:val="006921E1"/>
    <w:rsid w:val="0069225A"/>
    <w:rsid w:val="00693884"/>
    <w:rsid w:val="006974FE"/>
    <w:rsid w:val="006A0FFD"/>
    <w:rsid w:val="006A1910"/>
    <w:rsid w:val="006A3075"/>
    <w:rsid w:val="006A37CE"/>
    <w:rsid w:val="006A3FD2"/>
    <w:rsid w:val="006A4977"/>
    <w:rsid w:val="006A4A06"/>
    <w:rsid w:val="006A4E59"/>
    <w:rsid w:val="006A4F43"/>
    <w:rsid w:val="006A6E78"/>
    <w:rsid w:val="006B0EB8"/>
    <w:rsid w:val="006B0FC0"/>
    <w:rsid w:val="006B2980"/>
    <w:rsid w:val="006B535B"/>
    <w:rsid w:val="006B53FB"/>
    <w:rsid w:val="006B5BDF"/>
    <w:rsid w:val="006B6361"/>
    <w:rsid w:val="006B708E"/>
    <w:rsid w:val="006B722A"/>
    <w:rsid w:val="006C0D5C"/>
    <w:rsid w:val="006C1316"/>
    <w:rsid w:val="006C1B10"/>
    <w:rsid w:val="006C3B09"/>
    <w:rsid w:val="006C3DC1"/>
    <w:rsid w:val="006C4805"/>
    <w:rsid w:val="006C74BD"/>
    <w:rsid w:val="006C779D"/>
    <w:rsid w:val="006D052A"/>
    <w:rsid w:val="006D2A26"/>
    <w:rsid w:val="006D640D"/>
    <w:rsid w:val="006D6875"/>
    <w:rsid w:val="006D68C5"/>
    <w:rsid w:val="006D7128"/>
    <w:rsid w:val="006D7154"/>
    <w:rsid w:val="006E14EF"/>
    <w:rsid w:val="006E1957"/>
    <w:rsid w:val="006E2168"/>
    <w:rsid w:val="006E452B"/>
    <w:rsid w:val="006E56B5"/>
    <w:rsid w:val="006E5E7D"/>
    <w:rsid w:val="006E68EB"/>
    <w:rsid w:val="006E75DF"/>
    <w:rsid w:val="006F0082"/>
    <w:rsid w:val="006F1091"/>
    <w:rsid w:val="006F11AB"/>
    <w:rsid w:val="006F1CF6"/>
    <w:rsid w:val="006F1DF6"/>
    <w:rsid w:val="006F5815"/>
    <w:rsid w:val="006F5FE0"/>
    <w:rsid w:val="006F7A3F"/>
    <w:rsid w:val="00700EA8"/>
    <w:rsid w:val="00702B8C"/>
    <w:rsid w:val="007048F2"/>
    <w:rsid w:val="00704BCA"/>
    <w:rsid w:val="00706E52"/>
    <w:rsid w:val="00707C3D"/>
    <w:rsid w:val="007105ED"/>
    <w:rsid w:val="00712F31"/>
    <w:rsid w:val="00720190"/>
    <w:rsid w:val="00726F6B"/>
    <w:rsid w:val="0072700D"/>
    <w:rsid w:val="00730C39"/>
    <w:rsid w:val="00732EF8"/>
    <w:rsid w:val="00733D8A"/>
    <w:rsid w:val="00736DE8"/>
    <w:rsid w:val="00741356"/>
    <w:rsid w:val="00742923"/>
    <w:rsid w:val="00742BB4"/>
    <w:rsid w:val="00754B7B"/>
    <w:rsid w:val="007554F3"/>
    <w:rsid w:val="007569C0"/>
    <w:rsid w:val="00757DF3"/>
    <w:rsid w:val="00760822"/>
    <w:rsid w:val="0076238B"/>
    <w:rsid w:val="00764052"/>
    <w:rsid w:val="00765A0E"/>
    <w:rsid w:val="00767D8E"/>
    <w:rsid w:val="007709C7"/>
    <w:rsid w:val="00770E74"/>
    <w:rsid w:val="007715DD"/>
    <w:rsid w:val="007718AA"/>
    <w:rsid w:val="00772B49"/>
    <w:rsid w:val="00773D59"/>
    <w:rsid w:val="00775506"/>
    <w:rsid w:val="007802F8"/>
    <w:rsid w:val="00786759"/>
    <w:rsid w:val="00786906"/>
    <w:rsid w:val="00786DA9"/>
    <w:rsid w:val="0078745D"/>
    <w:rsid w:val="007907D0"/>
    <w:rsid w:val="00791661"/>
    <w:rsid w:val="007916E8"/>
    <w:rsid w:val="007931E1"/>
    <w:rsid w:val="00793C0B"/>
    <w:rsid w:val="007952F1"/>
    <w:rsid w:val="00795B4E"/>
    <w:rsid w:val="007A06FE"/>
    <w:rsid w:val="007A0B5E"/>
    <w:rsid w:val="007A42EC"/>
    <w:rsid w:val="007B112D"/>
    <w:rsid w:val="007B25AC"/>
    <w:rsid w:val="007B5901"/>
    <w:rsid w:val="007B7B6A"/>
    <w:rsid w:val="007C0539"/>
    <w:rsid w:val="007C1C1C"/>
    <w:rsid w:val="007C1F9E"/>
    <w:rsid w:val="007C2CF2"/>
    <w:rsid w:val="007C3CE3"/>
    <w:rsid w:val="007C3D7F"/>
    <w:rsid w:val="007C6214"/>
    <w:rsid w:val="007C6AFB"/>
    <w:rsid w:val="007D0665"/>
    <w:rsid w:val="007D0E57"/>
    <w:rsid w:val="007D1BD1"/>
    <w:rsid w:val="007D1E97"/>
    <w:rsid w:val="007D2128"/>
    <w:rsid w:val="007D241B"/>
    <w:rsid w:val="007D670E"/>
    <w:rsid w:val="007D6B59"/>
    <w:rsid w:val="007D6DE6"/>
    <w:rsid w:val="007D78CC"/>
    <w:rsid w:val="007D7E56"/>
    <w:rsid w:val="007E0387"/>
    <w:rsid w:val="007E0DCF"/>
    <w:rsid w:val="007E10F0"/>
    <w:rsid w:val="007E590E"/>
    <w:rsid w:val="007F1784"/>
    <w:rsid w:val="007F5872"/>
    <w:rsid w:val="007F73BB"/>
    <w:rsid w:val="007F75F0"/>
    <w:rsid w:val="007F7766"/>
    <w:rsid w:val="0080225D"/>
    <w:rsid w:val="0080332E"/>
    <w:rsid w:val="00803871"/>
    <w:rsid w:val="008039C8"/>
    <w:rsid w:val="0080430C"/>
    <w:rsid w:val="00805412"/>
    <w:rsid w:val="0081019B"/>
    <w:rsid w:val="008116E7"/>
    <w:rsid w:val="008119D1"/>
    <w:rsid w:val="00812D3E"/>
    <w:rsid w:val="008172FD"/>
    <w:rsid w:val="00821280"/>
    <w:rsid w:val="0082302B"/>
    <w:rsid w:val="0082392C"/>
    <w:rsid w:val="008239BD"/>
    <w:rsid w:val="008239C3"/>
    <w:rsid w:val="0082421F"/>
    <w:rsid w:val="00827675"/>
    <w:rsid w:val="00827E3B"/>
    <w:rsid w:val="008302F1"/>
    <w:rsid w:val="00830FC4"/>
    <w:rsid w:val="008317DC"/>
    <w:rsid w:val="00832074"/>
    <w:rsid w:val="008329D0"/>
    <w:rsid w:val="0083313C"/>
    <w:rsid w:val="008345CE"/>
    <w:rsid w:val="00834B8E"/>
    <w:rsid w:val="00837023"/>
    <w:rsid w:val="008375CC"/>
    <w:rsid w:val="00840048"/>
    <w:rsid w:val="00843873"/>
    <w:rsid w:val="00846DB2"/>
    <w:rsid w:val="008472CA"/>
    <w:rsid w:val="008479B0"/>
    <w:rsid w:val="00847E4F"/>
    <w:rsid w:val="00851D20"/>
    <w:rsid w:val="00853730"/>
    <w:rsid w:val="00853BCE"/>
    <w:rsid w:val="00853E86"/>
    <w:rsid w:val="00854F0C"/>
    <w:rsid w:val="0085748A"/>
    <w:rsid w:val="0085766F"/>
    <w:rsid w:val="00857D7F"/>
    <w:rsid w:val="00862113"/>
    <w:rsid w:val="00862220"/>
    <w:rsid w:val="00864E07"/>
    <w:rsid w:val="00865E8C"/>
    <w:rsid w:val="008673B1"/>
    <w:rsid w:val="00867F72"/>
    <w:rsid w:val="00870C18"/>
    <w:rsid w:val="00871F42"/>
    <w:rsid w:val="00873B04"/>
    <w:rsid w:val="00874325"/>
    <w:rsid w:val="00877457"/>
    <w:rsid w:val="008778F3"/>
    <w:rsid w:val="0088001D"/>
    <w:rsid w:val="008802B0"/>
    <w:rsid w:val="00880BF6"/>
    <w:rsid w:val="00881B85"/>
    <w:rsid w:val="0088733F"/>
    <w:rsid w:val="00887F82"/>
    <w:rsid w:val="00892FDF"/>
    <w:rsid w:val="00893EAA"/>
    <w:rsid w:val="0089433D"/>
    <w:rsid w:val="00895194"/>
    <w:rsid w:val="0089577C"/>
    <w:rsid w:val="00895E21"/>
    <w:rsid w:val="00897857"/>
    <w:rsid w:val="00897C06"/>
    <w:rsid w:val="008A331D"/>
    <w:rsid w:val="008A59BF"/>
    <w:rsid w:val="008A69DD"/>
    <w:rsid w:val="008A7F6F"/>
    <w:rsid w:val="008B23F6"/>
    <w:rsid w:val="008B4847"/>
    <w:rsid w:val="008B487F"/>
    <w:rsid w:val="008B5A98"/>
    <w:rsid w:val="008B6CB2"/>
    <w:rsid w:val="008B71D1"/>
    <w:rsid w:val="008C237B"/>
    <w:rsid w:val="008C34AC"/>
    <w:rsid w:val="008C5519"/>
    <w:rsid w:val="008C73FA"/>
    <w:rsid w:val="008D036F"/>
    <w:rsid w:val="008D1AEA"/>
    <w:rsid w:val="008D3A47"/>
    <w:rsid w:val="008D4726"/>
    <w:rsid w:val="008D4C2C"/>
    <w:rsid w:val="008D7D0C"/>
    <w:rsid w:val="008E2579"/>
    <w:rsid w:val="008E2602"/>
    <w:rsid w:val="008E4D16"/>
    <w:rsid w:val="008E5365"/>
    <w:rsid w:val="008F096F"/>
    <w:rsid w:val="008F116D"/>
    <w:rsid w:val="008F36CB"/>
    <w:rsid w:val="008F3C41"/>
    <w:rsid w:val="008F72B5"/>
    <w:rsid w:val="00901700"/>
    <w:rsid w:val="009022B0"/>
    <w:rsid w:val="00902B86"/>
    <w:rsid w:val="009043EB"/>
    <w:rsid w:val="00905BA9"/>
    <w:rsid w:val="009069D2"/>
    <w:rsid w:val="00906B6E"/>
    <w:rsid w:val="00906D8B"/>
    <w:rsid w:val="00912558"/>
    <w:rsid w:val="009127B6"/>
    <w:rsid w:val="00914258"/>
    <w:rsid w:val="00914C84"/>
    <w:rsid w:val="00916E89"/>
    <w:rsid w:val="0092044E"/>
    <w:rsid w:val="009204C1"/>
    <w:rsid w:val="00922243"/>
    <w:rsid w:val="0092326A"/>
    <w:rsid w:val="00923ECA"/>
    <w:rsid w:val="00924B0E"/>
    <w:rsid w:val="00925DD3"/>
    <w:rsid w:val="009267AB"/>
    <w:rsid w:val="00930A00"/>
    <w:rsid w:val="0093189D"/>
    <w:rsid w:val="0093293E"/>
    <w:rsid w:val="00932B42"/>
    <w:rsid w:val="009341B8"/>
    <w:rsid w:val="00934944"/>
    <w:rsid w:val="00940995"/>
    <w:rsid w:val="0094136E"/>
    <w:rsid w:val="00941A39"/>
    <w:rsid w:val="0094554D"/>
    <w:rsid w:val="0094620E"/>
    <w:rsid w:val="00947148"/>
    <w:rsid w:val="00947C9B"/>
    <w:rsid w:val="00955E32"/>
    <w:rsid w:val="00956119"/>
    <w:rsid w:val="00957E01"/>
    <w:rsid w:val="0096258C"/>
    <w:rsid w:val="009631BE"/>
    <w:rsid w:val="0096356B"/>
    <w:rsid w:val="009636B2"/>
    <w:rsid w:val="00964278"/>
    <w:rsid w:val="00964852"/>
    <w:rsid w:val="00965A84"/>
    <w:rsid w:val="009672EB"/>
    <w:rsid w:val="00967E8E"/>
    <w:rsid w:val="009718DF"/>
    <w:rsid w:val="009723CF"/>
    <w:rsid w:val="00972F88"/>
    <w:rsid w:val="00980E31"/>
    <w:rsid w:val="00981429"/>
    <w:rsid w:val="009820AC"/>
    <w:rsid w:val="00986B3D"/>
    <w:rsid w:val="00987C55"/>
    <w:rsid w:val="00991B56"/>
    <w:rsid w:val="0099213B"/>
    <w:rsid w:val="009932C2"/>
    <w:rsid w:val="00993CC9"/>
    <w:rsid w:val="00995BAB"/>
    <w:rsid w:val="009967A0"/>
    <w:rsid w:val="009A2556"/>
    <w:rsid w:val="009A3B35"/>
    <w:rsid w:val="009A4167"/>
    <w:rsid w:val="009A5916"/>
    <w:rsid w:val="009A5A3C"/>
    <w:rsid w:val="009A606F"/>
    <w:rsid w:val="009A63D3"/>
    <w:rsid w:val="009A66CD"/>
    <w:rsid w:val="009B0815"/>
    <w:rsid w:val="009B17FF"/>
    <w:rsid w:val="009B2905"/>
    <w:rsid w:val="009B2F9E"/>
    <w:rsid w:val="009B46DC"/>
    <w:rsid w:val="009B667D"/>
    <w:rsid w:val="009B6B16"/>
    <w:rsid w:val="009C0441"/>
    <w:rsid w:val="009C054C"/>
    <w:rsid w:val="009C07EA"/>
    <w:rsid w:val="009C092B"/>
    <w:rsid w:val="009C2023"/>
    <w:rsid w:val="009C2552"/>
    <w:rsid w:val="009C37C3"/>
    <w:rsid w:val="009C46AE"/>
    <w:rsid w:val="009D0872"/>
    <w:rsid w:val="009D0FB9"/>
    <w:rsid w:val="009D19A8"/>
    <w:rsid w:val="009D2242"/>
    <w:rsid w:val="009D2A92"/>
    <w:rsid w:val="009D4DF4"/>
    <w:rsid w:val="009D5519"/>
    <w:rsid w:val="009D6FFD"/>
    <w:rsid w:val="009D70FD"/>
    <w:rsid w:val="009E058E"/>
    <w:rsid w:val="009E0CDE"/>
    <w:rsid w:val="009E2436"/>
    <w:rsid w:val="009E2AC9"/>
    <w:rsid w:val="009E3AAD"/>
    <w:rsid w:val="009E409E"/>
    <w:rsid w:val="009E42D4"/>
    <w:rsid w:val="009E5879"/>
    <w:rsid w:val="009E61DF"/>
    <w:rsid w:val="009E6C11"/>
    <w:rsid w:val="009F4C8A"/>
    <w:rsid w:val="009F4E8A"/>
    <w:rsid w:val="009F627C"/>
    <w:rsid w:val="009F634B"/>
    <w:rsid w:val="009F69A0"/>
    <w:rsid w:val="009F73EE"/>
    <w:rsid w:val="009F773B"/>
    <w:rsid w:val="009F7757"/>
    <w:rsid w:val="00A03B32"/>
    <w:rsid w:val="00A06A4D"/>
    <w:rsid w:val="00A06B5E"/>
    <w:rsid w:val="00A1003D"/>
    <w:rsid w:val="00A100DD"/>
    <w:rsid w:val="00A106BA"/>
    <w:rsid w:val="00A1381B"/>
    <w:rsid w:val="00A1703E"/>
    <w:rsid w:val="00A17417"/>
    <w:rsid w:val="00A17B2A"/>
    <w:rsid w:val="00A20C75"/>
    <w:rsid w:val="00A219C4"/>
    <w:rsid w:val="00A21F2B"/>
    <w:rsid w:val="00A2359F"/>
    <w:rsid w:val="00A23960"/>
    <w:rsid w:val="00A27F46"/>
    <w:rsid w:val="00A30871"/>
    <w:rsid w:val="00A31898"/>
    <w:rsid w:val="00A32723"/>
    <w:rsid w:val="00A3287A"/>
    <w:rsid w:val="00A33AD4"/>
    <w:rsid w:val="00A34FFC"/>
    <w:rsid w:val="00A35104"/>
    <w:rsid w:val="00A37DB4"/>
    <w:rsid w:val="00A420B0"/>
    <w:rsid w:val="00A42303"/>
    <w:rsid w:val="00A42583"/>
    <w:rsid w:val="00A430BB"/>
    <w:rsid w:val="00A44DB9"/>
    <w:rsid w:val="00A45811"/>
    <w:rsid w:val="00A46F53"/>
    <w:rsid w:val="00A476D2"/>
    <w:rsid w:val="00A519CD"/>
    <w:rsid w:val="00A51A8F"/>
    <w:rsid w:val="00A533F2"/>
    <w:rsid w:val="00A53F68"/>
    <w:rsid w:val="00A542F6"/>
    <w:rsid w:val="00A55251"/>
    <w:rsid w:val="00A55E9E"/>
    <w:rsid w:val="00A60984"/>
    <w:rsid w:val="00A62F43"/>
    <w:rsid w:val="00A632C5"/>
    <w:rsid w:val="00A63CC5"/>
    <w:rsid w:val="00A66753"/>
    <w:rsid w:val="00A66EE6"/>
    <w:rsid w:val="00A6734F"/>
    <w:rsid w:val="00A67E73"/>
    <w:rsid w:val="00A703EA"/>
    <w:rsid w:val="00A70B8E"/>
    <w:rsid w:val="00A70C5D"/>
    <w:rsid w:val="00A71A50"/>
    <w:rsid w:val="00A71C0E"/>
    <w:rsid w:val="00A71C31"/>
    <w:rsid w:val="00A71D9B"/>
    <w:rsid w:val="00A73594"/>
    <w:rsid w:val="00A73E90"/>
    <w:rsid w:val="00A73F6D"/>
    <w:rsid w:val="00A75761"/>
    <w:rsid w:val="00A85662"/>
    <w:rsid w:val="00A856A8"/>
    <w:rsid w:val="00A85801"/>
    <w:rsid w:val="00A87766"/>
    <w:rsid w:val="00A909A8"/>
    <w:rsid w:val="00A91382"/>
    <w:rsid w:val="00A94F6B"/>
    <w:rsid w:val="00A952B4"/>
    <w:rsid w:val="00A95CDB"/>
    <w:rsid w:val="00A96B90"/>
    <w:rsid w:val="00A97676"/>
    <w:rsid w:val="00A9771B"/>
    <w:rsid w:val="00A9789C"/>
    <w:rsid w:val="00AA0C7D"/>
    <w:rsid w:val="00AA1D3F"/>
    <w:rsid w:val="00AA318E"/>
    <w:rsid w:val="00AA5B27"/>
    <w:rsid w:val="00AA5CAF"/>
    <w:rsid w:val="00AA619E"/>
    <w:rsid w:val="00AA62EE"/>
    <w:rsid w:val="00AB1161"/>
    <w:rsid w:val="00AB13E0"/>
    <w:rsid w:val="00AB167E"/>
    <w:rsid w:val="00AB268F"/>
    <w:rsid w:val="00AB38A0"/>
    <w:rsid w:val="00AB3ABC"/>
    <w:rsid w:val="00AB48A1"/>
    <w:rsid w:val="00AB74F7"/>
    <w:rsid w:val="00AB7BBA"/>
    <w:rsid w:val="00AC0B8D"/>
    <w:rsid w:val="00AC4C45"/>
    <w:rsid w:val="00AC6A29"/>
    <w:rsid w:val="00AC742A"/>
    <w:rsid w:val="00AC786E"/>
    <w:rsid w:val="00AD019C"/>
    <w:rsid w:val="00AD1854"/>
    <w:rsid w:val="00AD2FE6"/>
    <w:rsid w:val="00AD4053"/>
    <w:rsid w:val="00AD4F9B"/>
    <w:rsid w:val="00AD6D97"/>
    <w:rsid w:val="00AE02D7"/>
    <w:rsid w:val="00AE1862"/>
    <w:rsid w:val="00AE34D2"/>
    <w:rsid w:val="00AE3AF4"/>
    <w:rsid w:val="00AE4149"/>
    <w:rsid w:val="00AE4A1D"/>
    <w:rsid w:val="00AE4C22"/>
    <w:rsid w:val="00AE5A0A"/>
    <w:rsid w:val="00AE655E"/>
    <w:rsid w:val="00AE768E"/>
    <w:rsid w:val="00AF2DD4"/>
    <w:rsid w:val="00AF30C2"/>
    <w:rsid w:val="00AF5B01"/>
    <w:rsid w:val="00AF635B"/>
    <w:rsid w:val="00AF7004"/>
    <w:rsid w:val="00B00F03"/>
    <w:rsid w:val="00B02E63"/>
    <w:rsid w:val="00B03167"/>
    <w:rsid w:val="00B031BC"/>
    <w:rsid w:val="00B0326A"/>
    <w:rsid w:val="00B03580"/>
    <w:rsid w:val="00B04ED3"/>
    <w:rsid w:val="00B06542"/>
    <w:rsid w:val="00B06751"/>
    <w:rsid w:val="00B10103"/>
    <w:rsid w:val="00B1255F"/>
    <w:rsid w:val="00B12C66"/>
    <w:rsid w:val="00B14507"/>
    <w:rsid w:val="00B15BBC"/>
    <w:rsid w:val="00B15E05"/>
    <w:rsid w:val="00B16816"/>
    <w:rsid w:val="00B16F04"/>
    <w:rsid w:val="00B21DA8"/>
    <w:rsid w:val="00B23359"/>
    <w:rsid w:val="00B24798"/>
    <w:rsid w:val="00B257D2"/>
    <w:rsid w:val="00B2619D"/>
    <w:rsid w:val="00B26746"/>
    <w:rsid w:val="00B31780"/>
    <w:rsid w:val="00B330A7"/>
    <w:rsid w:val="00B35A0A"/>
    <w:rsid w:val="00B37965"/>
    <w:rsid w:val="00B37E91"/>
    <w:rsid w:val="00B403C3"/>
    <w:rsid w:val="00B417D0"/>
    <w:rsid w:val="00B44D09"/>
    <w:rsid w:val="00B46018"/>
    <w:rsid w:val="00B47A5F"/>
    <w:rsid w:val="00B47D10"/>
    <w:rsid w:val="00B51F9E"/>
    <w:rsid w:val="00B5251F"/>
    <w:rsid w:val="00B52FC5"/>
    <w:rsid w:val="00B53D11"/>
    <w:rsid w:val="00B54947"/>
    <w:rsid w:val="00B571EE"/>
    <w:rsid w:val="00B616C4"/>
    <w:rsid w:val="00B616D3"/>
    <w:rsid w:val="00B62866"/>
    <w:rsid w:val="00B62F6B"/>
    <w:rsid w:val="00B64351"/>
    <w:rsid w:val="00B647C1"/>
    <w:rsid w:val="00B64CC1"/>
    <w:rsid w:val="00B66855"/>
    <w:rsid w:val="00B7444E"/>
    <w:rsid w:val="00B74925"/>
    <w:rsid w:val="00B74E81"/>
    <w:rsid w:val="00B7768A"/>
    <w:rsid w:val="00B80B7A"/>
    <w:rsid w:val="00B81E44"/>
    <w:rsid w:val="00B81EB6"/>
    <w:rsid w:val="00B83AAA"/>
    <w:rsid w:val="00B8463D"/>
    <w:rsid w:val="00B84B3F"/>
    <w:rsid w:val="00B85355"/>
    <w:rsid w:val="00B878C8"/>
    <w:rsid w:val="00B91D2B"/>
    <w:rsid w:val="00B91FA4"/>
    <w:rsid w:val="00B92006"/>
    <w:rsid w:val="00B93E04"/>
    <w:rsid w:val="00B9768B"/>
    <w:rsid w:val="00B97B4C"/>
    <w:rsid w:val="00BA0D09"/>
    <w:rsid w:val="00BA0D1E"/>
    <w:rsid w:val="00BA1413"/>
    <w:rsid w:val="00BA1C2E"/>
    <w:rsid w:val="00BA3744"/>
    <w:rsid w:val="00BA3EE8"/>
    <w:rsid w:val="00BA4F69"/>
    <w:rsid w:val="00BA78FC"/>
    <w:rsid w:val="00BB0251"/>
    <w:rsid w:val="00BB0FCE"/>
    <w:rsid w:val="00BB18AD"/>
    <w:rsid w:val="00BB2B8F"/>
    <w:rsid w:val="00BB5CF4"/>
    <w:rsid w:val="00BC05EA"/>
    <w:rsid w:val="00BC0910"/>
    <w:rsid w:val="00BC122A"/>
    <w:rsid w:val="00BC32B6"/>
    <w:rsid w:val="00BC3408"/>
    <w:rsid w:val="00BC4985"/>
    <w:rsid w:val="00BC68CC"/>
    <w:rsid w:val="00BC742A"/>
    <w:rsid w:val="00BC7A92"/>
    <w:rsid w:val="00BD3290"/>
    <w:rsid w:val="00BD6E30"/>
    <w:rsid w:val="00BE0D56"/>
    <w:rsid w:val="00BF03BA"/>
    <w:rsid w:val="00BF1473"/>
    <w:rsid w:val="00BF168D"/>
    <w:rsid w:val="00BF3CC6"/>
    <w:rsid w:val="00BF5BC9"/>
    <w:rsid w:val="00BF7443"/>
    <w:rsid w:val="00BF76E0"/>
    <w:rsid w:val="00BF7BDA"/>
    <w:rsid w:val="00C01F80"/>
    <w:rsid w:val="00C03AD7"/>
    <w:rsid w:val="00C03D87"/>
    <w:rsid w:val="00C05A06"/>
    <w:rsid w:val="00C05A20"/>
    <w:rsid w:val="00C05F51"/>
    <w:rsid w:val="00C07205"/>
    <w:rsid w:val="00C13008"/>
    <w:rsid w:val="00C17D02"/>
    <w:rsid w:val="00C2038B"/>
    <w:rsid w:val="00C213A4"/>
    <w:rsid w:val="00C222E5"/>
    <w:rsid w:val="00C23214"/>
    <w:rsid w:val="00C24185"/>
    <w:rsid w:val="00C2505C"/>
    <w:rsid w:val="00C25C97"/>
    <w:rsid w:val="00C25F20"/>
    <w:rsid w:val="00C30D37"/>
    <w:rsid w:val="00C31FB5"/>
    <w:rsid w:val="00C33EBF"/>
    <w:rsid w:val="00C350D4"/>
    <w:rsid w:val="00C35D34"/>
    <w:rsid w:val="00C368AF"/>
    <w:rsid w:val="00C411CA"/>
    <w:rsid w:val="00C42DF8"/>
    <w:rsid w:val="00C43520"/>
    <w:rsid w:val="00C43BE5"/>
    <w:rsid w:val="00C448F8"/>
    <w:rsid w:val="00C46B74"/>
    <w:rsid w:val="00C47470"/>
    <w:rsid w:val="00C47BE7"/>
    <w:rsid w:val="00C47ECE"/>
    <w:rsid w:val="00C5214C"/>
    <w:rsid w:val="00C532A2"/>
    <w:rsid w:val="00C5453F"/>
    <w:rsid w:val="00C5498C"/>
    <w:rsid w:val="00C56EAE"/>
    <w:rsid w:val="00C57A19"/>
    <w:rsid w:val="00C60A7A"/>
    <w:rsid w:val="00C634D8"/>
    <w:rsid w:val="00C640F7"/>
    <w:rsid w:val="00C64A2B"/>
    <w:rsid w:val="00C6553B"/>
    <w:rsid w:val="00C66C67"/>
    <w:rsid w:val="00C70E45"/>
    <w:rsid w:val="00C713DD"/>
    <w:rsid w:val="00C722DC"/>
    <w:rsid w:val="00C724EE"/>
    <w:rsid w:val="00C72E42"/>
    <w:rsid w:val="00C748D6"/>
    <w:rsid w:val="00C7505D"/>
    <w:rsid w:val="00C765D6"/>
    <w:rsid w:val="00C76FAE"/>
    <w:rsid w:val="00C77A08"/>
    <w:rsid w:val="00C77F2A"/>
    <w:rsid w:val="00C80E15"/>
    <w:rsid w:val="00C848AA"/>
    <w:rsid w:val="00C84D96"/>
    <w:rsid w:val="00C8639A"/>
    <w:rsid w:val="00C902A4"/>
    <w:rsid w:val="00C90337"/>
    <w:rsid w:val="00C963FC"/>
    <w:rsid w:val="00C97160"/>
    <w:rsid w:val="00C97802"/>
    <w:rsid w:val="00CA06E4"/>
    <w:rsid w:val="00CA24AF"/>
    <w:rsid w:val="00CA28FE"/>
    <w:rsid w:val="00CA315A"/>
    <w:rsid w:val="00CA4FD5"/>
    <w:rsid w:val="00CA55E9"/>
    <w:rsid w:val="00CA58CB"/>
    <w:rsid w:val="00CA6B9D"/>
    <w:rsid w:val="00CA7CBA"/>
    <w:rsid w:val="00CB05CE"/>
    <w:rsid w:val="00CB12D7"/>
    <w:rsid w:val="00CB1306"/>
    <w:rsid w:val="00CB7026"/>
    <w:rsid w:val="00CB7D1C"/>
    <w:rsid w:val="00CC077B"/>
    <w:rsid w:val="00CC094C"/>
    <w:rsid w:val="00CC2F87"/>
    <w:rsid w:val="00CC32F7"/>
    <w:rsid w:val="00CC5C44"/>
    <w:rsid w:val="00CC7A15"/>
    <w:rsid w:val="00CC7CB8"/>
    <w:rsid w:val="00CD0B04"/>
    <w:rsid w:val="00CD2ADE"/>
    <w:rsid w:val="00CD7AF7"/>
    <w:rsid w:val="00CD7FE7"/>
    <w:rsid w:val="00CE1547"/>
    <w:rsid w:val="00CE1651"/>
    <w:rsid w:val="00CE203C"/>
    <w:rsid w:val="00CE25EB"/>
    <w:rsid w:val="00CE2D05"/>
    <w:rsid w:val="00CE3A24"/>
    <w:rsid w:val="00CE4B3C"/>
    <w:rsid w:val="00CE4DEE"/>
    <w:rsid w:val="00CE58B2"/>
    <w:rsid w:val="00CE65F7"/>
    <w:rsid w:val="00CE7D9B"/>
    <w:rsid w:val="00CF07B0"/>
    <w:rsid w:val="00CF09B7"/>
    <w:rsid w:val="00CF2206"/>
    <w:rsid w:val="00CF3D4C"/>
    <w:rsid w:val="00CF47A0"/>
    <w:rsid w:val="00CF4AA0"/>
    <w:rsid w:val="00CF6828"/>
    <w:rsid w:val="00D00A90"/>
    <w:rsid w:val="00D01712"/>
    <w:rsid w:val="00D02FB9"/>
    <w:rsid w:val="00D03B5E"/>
    <w:rsid w:val="00D03FDC"/>
    <w:rsid w:val="00D114B7"/>
    <w:rsid w:val="00D115C2"/>
    <w:rsid w:val="00D11B85"/>
    <w:rsid w:val="00D11F67"/>
    <w:rsid w:val="00D127A0"/>
    <w:rsid w:val="00D12D92"/>
    <w:rsid w:val="00D13D84"/>
    <w:rsid w:val="00D148A9"/>
    <w:rsid w:val="00D164CD"/>
    <w:rsid w:val="00D16507"/>
    <w:rsid w:val="00D1759D"/>
    <w:rsid w:val="00D17C40"/>
    <w:rsid w:val="00D20AEC"/>
    <w:rsid w:val="00D23E68"/>
    <w:rsid w:val="00D2430D"/>
    <w:rsid w:val="00D24ACC"/>
    <w:rsid w:val="00D25573"/>
    <w:rsid w:val="00D273A2"/>
    <w:rsid w:val="00D321C8"/>
    <w:rsid w:val="00D32F57"/>
    <w:rsid w:val="00D3515F"/>
    <w:rsid w:val="00D35C3C"/>
    <w:rsid w:val="00D37FEA"/>
    <w:rsid w:val="00D418A3"/>
    <w:rsid w:val="00D42CC0"/>
    <w:rsid w:val="00D430A9"/>
    <w:rsid w:val="00D4423E"/>
    <w:rsid w:val="00D44BDE"/>
    <w:rsid w:val="00D44C09"/>
    <w:rsid w:val="00D45672"/>
    <w:rsid w:val="00D4601F"/>
    <w:rsid w:val="00D46105"/>
    <w:rsid w:val="00D467F9"/>
    <w:rsid w:val="00D46E7D"/>
    <w:rsid w:val="00D500DA"/>
    <w:rsid w:val="00D50C33"/>
    <w:rsid w:val="00D51CA4"/>
    <w:rsid w:val="00D538DD"/>
    <w:rsid w:val="00D53F69"/>
    <w:rsid w:val="00D540C5"/>
    <w:rsid w:val="00D543BB"/>
    <w:rsid w:val="00D554B7"/>
    <w:rsid w:val="00D5559C"/>
    <w:rsid w:val="00D55DDE"/>
    <w:rsid w:val="00D564D2"/>
    <w:rsid w:val="00D6321A"/>
    <w:rsid w:val="00D64D86"/>
    <w:rsid w:val="00D673C5"/>
    <w:rsid w:val="00D73331"/>
    <w:rsid w:val="00D7518A"/>
    <w:rsid w:val="00D809BD"/>
    <w:rsid w:val="00D80A43"/>
    <w:rsid w:val="00D813CD"/>
    <w:rsid w:val="00D81ED4"/>
    <w:rsid w:val="00D83857"/>
    <w:rsid w:val="00D855AC"/>
    <w:rsid w:val="00D85987"/>
    <w:rsid w:val="00D94DC2"/>
    <w:rsid w:val="00D965C3"/>
    <w:rsid w:val="00D968B6"/>
    <w:rsid w:val="00D97B0C"/>
    <w:rsid w:val="00DA0ECE"/>
    <w:rsid w:val="00DA14F4"/>
    <w:rsid w:val="00DA2B28"/>
    <w:rsid w:val="00DA307A"/>
    <w:rsid w:val="00DA3AB2"/>
    <w:rsid w:val="00DA3B37"/>
    <w:rsid w:val="00DA402C"/>
    <w:rsid w:val="00DA4BF7"/>
    <w:rsid w:val="00DA56D8"/>
    <w:rsid w:val="00DA6BD0"/>
    <w:rsid w:val="00DB2919"/>
    <w:rsid w:val="00DB2FB1"/>
    <w:rsid w:val="00DB4130"/>
    <w:rsid w:val="00DB4D9B"/>
    <w:rsid w:val="00DB6A83"/>
    <w:rsid w:val="00DB6F38"/>
    <w:rsid w:val="00DB7A1D"/>
    <w:rsid w:val="00DC09B2"/>
    <w:rsid w:val="00DC1D2B"/>
    <w:rsid w:val="00DC1D7B"/>
    <w:rsid w:val="00DC26B4"/>
    <w:rsid w:val="00DC41BD"/>
    <w:rsid w:val="00DC41D3"/>
    <w:rsid w:val="00DC47D2"/>
    <w:rsid w:val="00DC776C"/>
    <w:rsid w:val="00DD0769"/>
    <w:rsid w:val="00DD21EE"/>
    <w:rsid w:val="00DE0B09"/>
    <w:rsid w:val="00DE0FA8"/>
    <w:rsid w:val="00DE0FBD"/>
    <w:rsid w:val="00DE25F6"/>
    <w:rsid w:val="00DE37C1"/>
    <w:rsid w:val="00DE4D24"/>
    <w:rsid w:val="00DE55B9"/>
    <w:rsid w:val="00DE5EF0"/>
    <w:rsid w:val="00DF3879"/>
    <w:rsid w:val="00E01114"/>
    <w:rsid w:val="00E0221B"/>
    <w:rsid w:val="00E0401D"/>
    <w:rsid w:val="00E04CE3"/>
    <w:rsid w:val="00E06C57"/>
    <w:rsid w:val="00E10B4B"/>
    <w:rsid w:val="00E1146A"/>
    <w:rsid w:val="00E12929"/>
    <w:rsid w:val="00E130F7"/>
    <w:rsid w:val="00E13F33"/>
    <w:rsid w:val="00E14340"/>
    <w:rsid w:val="00E158DA"/>
    <w:rsid w:val="00E1618E"/>
    <w:rsid w:val="00E16F49"/>
    <w:rsid w:val="00E1774B"/>
    <w:rsid w:val="00E22DB7"/>
    <w:rsid w:val="00E2308F"/>
    <w:rsid w:val="00E24132"/>
    <w:rsid w:val="00E2737F"/>
    <w:rsid w:val="00E27FDA"/>
    <w:rsid w:val="00E30563"/>
    <w:rsid w:val="00E32A0B"/>
    <w:rsid w:val="00E32F87"/>
    <w:rsid w:val="00E337C2"/>
    <w:rsid w:val="00E33D6E"/>
    <w:rsid w:val="00E345DA"/>
    <w:rsid w:val="00E35085"/>
    <w:rsid w:val="00E37995"/>
    <w:rsid w:val="00E402EF"/>
    <w:rsid w:val="00E427D1"/>
    <w:rsid w:val="00E42AC7"/>
    <w:rsid w:val="00E43C19"/>
    <w:rsid w:val="00E43E4A"/>
    <w:rsid w:val="00E4437F"/>
    <w:rsid w:val="00E44D5F"/>
    <w:rsid w:val="00E46DE6"/>
    <w:rsid w:val="00E50DD3"/>
    <w:rsid w:val="00E50E8F"/>
    <w:rsid w:val="00E50F67"/>
    <w:rsid w:val="00E534DC"/>
    <w:rsid w:val="00E55069"/>
    <w:rsid w:val="00E559A8"/>
    <w:rsid w:val="00E57BD6"/>
    <w:rsid w:val="00E602BF"/>
    <w:rsid w:val="00E63198"/>
    <w:rsid w:val="00E63232"/>
    <w:rsid w:val="00E63F6E"/>
    <w:rsid w:val="00E672CC"/>
    <w:rsid w:val="00E67C20"/>
    <w:rsid w:val="00E72301"/>
    <w:rsid w:val="00E72D0D"/>
    <w:rsid w:val="00E73374"/>
    <w:rsid w:val="00E75EF5"/>
    <w:rsid w:val="00E763C1"/>
    <w:rsid w:val="00E76BE0"/>
    <w:rsid w:val="00E8217C"/>
    <w:rsid w:val="00E85053"/>
    <w:rsid w:val="00E863A2"/>
    <w:rsid w:val="00E930FA"/>
    <w:rsid w:val="00E94DD4"/>
    <w:rsid w:val="00E95109"/>
    <w:rsid w:val="00E95419"/>
    <w:rsid w:val="00E9628C"/>
    <w:rsid w:val="00E963E1"/>
    <w:rsid w:val="00EA11CC"/>
    <w:rsid w:val="00EA1846"/>
    <w:rsid w:val="00EA1A0B"/>
    <w:rsid w:val="00EA413C"/>
    <w:rsid w:val="00EA418D"/>
    <w:rsid w:val="00EA6C05"/>
    <w:rsid w:val="00EA6DBC"/>
    <w:rsid w:val="00EB0509"/>
    <w:rsid w:val="00EB19AF"/>
    <w:rsid w:val="00EB4773"/>
    <w:rsid w:val="00EB55D1"/>
    <w:rsid w:val="00EB669A"/>
    <w:rsid w:val="00EB69EE"/>
    <w:rsid w:val="00EB6B9C"/>
    <w:rsid w:val="00EB6BAC"/>
    <w:rsid w:val="00EB7C8A"/>
    <w:rsid w:val="00EC1ED2"/>
    <w:rsid w:val="00EC385C"/>
    <w:rsid w:val="00EC563F"/>
    <w:rsid w:val="00EC67A4"/>
    <w:rsid w:val="00EC699F"/>
    <w:rsid w:val="00EC7072"/>
    <w:rsid w:val="00EC7B05"/>
    <w:rsid w:val="00ED1070"/>
    <w:rsid w:val="00ED2742"/>
    <w:rsid w:val="00ED2B0D"/>
    <w:rsid w:val="00ED3F5F"/>
    <w:rsid w:val="00ED44BB"/>
    <w:rsid w:val="00ED5BBC"/>
    <w:rsid w:val="00ED5E61"/>
    <w:rsid w:val="00EE07B2"/>
    <w:rsid w:val="00EE16A1"/>
    <w:rsid w:val="00EE24C5"/>
    <w:rsid w:val="00EE2500"/>
    <w:rsid w:val="00EE2A99"/>
    <w:rsid w:val="00EE2BF3"/>
    <w:rsid w:val="00EE37B5"/>
    <w:rsid w:val="00EE5049"/>
    <w:rsid w:val="00EE5818"/>
    <w:rsid w:val="00EE5B0E"/>
    <w:rsid w:val="00EF1907"/>
    <w:rsid w:val="00EF40E3"/>
    <w:rsid w:val="00EF5D9F"/>
    <w:rsid w:val="00EF7F04"/>
    <w:rsid w:val="00F00388"/>
    <w:rsid w:val="00F01E53"/>
    <w:rsid w:val="00F02E2C"/>
    <w:rsid w:val="00F042A5"/>
    <w:rsid w:val="00F04848"/>
    <w:rsid w:val="00F06568"/>
    <w:rsid w:val="00F078D1"/>
    <w:rsid w:val="00F07D29"/>
    <w:rsid w:val="00F112D3"/>
    <w:rsid w:val="00F12087"/>
    <w:rsid w:val="00F12616"/>
    <w:rsid w:val="00F14099"/>
    <w:rsid w:val="00F1483E"/>
    <w:rsid w:val="00F15551"/>
    <w:rsid w:val="00F15F6A"/>
    <w:rsid w:val="00F21925"/>
    <w:rsid w:val="00F21C7D"/>
    <w:rsid w:val="00F2274A"/>
    <w:rsid w:val="00F227FA"/>
    <w:rsid w:val="00F232C3"/>
    <w:rsid w:val="00F23998"/>
    <w:rsid w:val="00F2593A"/>
    <w:rsid w:val="00F2651A"/>
    <w:rsid w:val="00F272B6"/>
    <w:rsid w:val="00F3011F"/>
    <w:rsid w:val="00F32AFF"/>
    <w:rsid w:val="00F32F7A"/>
    <w:rsid w:val="00F33D3A"/>
    <w:rsid w:val="00F33E53"/>
    <w:rsid w:val="00F34EBE"/>
    <w:rsid w:val="00F36238"/>
    <w:rsid w:val="00F4027B"/>
    <w:rsid w:val="00F417F0"/>
    <w:rsid w:val="00F42A14"/>
    <w:rsid w:val="00F4357B"/>
    <w:rsid w:val="00F4423D"/>
    <w:rsid w:val="00F443C6"/>
    <w:rsid w:val="00F47C61"/>
    <w:rsid w:val="00F50953"/>
    <w:rsid w:val="00F50AD2"/>
    <w:rsid w:val="00F53060"/>
    <w:rsid w:val="00F57019"/>
    <w:rsid w:val="00F573A5"/>
    <w:rsid w:val="00F578C9"/>
    <w:rsid w:val="00F57CC7"/>
    <w:rsid w:val="00F6124A"/>
    <w:rsid w:val="00F62668"/>
    <w:rsid w:val="00F635CB"/>
    <w:rsid w:val="00F64B91"/>
    <w:rsid w:val="00F6507B"/>
    <w:rsid w:val="00F65ABC"/>
    <w:rsid w:val="00F6616D"/>
    <w:rsid w:val="00F66C5B"/>
    <w:rsid w:val="00F66C98"/>
    <w:rsid w:val="00F674E5"/>
    <w:rsid w:val="00F67814"/>
    <w:rsid w:val="00F67B4B"/>
    <w:rsid w:val="00F7177D"/>
    <w:rsid w:val="00F71D21"/>
    <w:rsid w:val="00F72B15"/>
    <w:rsid w:val="00F74669"/>
    <w:rsid w:val="00F751E0"/>
    <w:rsid w:val="00F771A7"/>
    <w:rsid w:val="00F777D5"/>
    <w:rsid w:val="00F80E3B"/>
    <w:rsid w:val="00F84683"/>
    <w:rsid w:val="00F904D5"/>
    <w:rsid w:val="00F911E1"/>
    <w:rsid w:val="00F91411"/>
    <w:rsid w:val="00F91CAD"/>
    <w:rsid w:val="00F91EC3"/>
    <w:rsid w:val="00F921E3"/>
    <w:rsid w:val="00F92B5D"/>
    <w:rsid w:val="00F93765"/>
    <w:rsid w:val="00F93DD2"/>
    <w:rsid w:val="00F94B1A"/>
    <w:rsid w:val="00F9583F"/>
    <w:rsid w:val="00F95CBB"/>
    <w:rsid w:val="00F971D9"/>
    <w:rsid w:val="00F97351"/>
    <w:rsid w:val="00F9780D"/>
    <w:rsid w:val="00FA09E0"/>
    <w:rsid w:val="00FA1623"/>
    <w:rsid w:val="00FA3099"/>
    <w:rsid w:val="00FA3900"/>
    <w:rsid w:val="00FA3E78"/>
    <w:rsid w:val="00FA3F41"/>
    <w:rsid w:val="00FA51A0"/>
    <w:rsid w:val="00FA5C16"/>
    <w:rsid w:val="00FA7574"/>
    <w:rsid w:val="00FB0E2C"/>
    <w:rsid w:val="00FB0ECD"/>
    <w:rsid w:val="00FB1686"/>
    <w:rsid w:val="00FB16CD"/>
    <w:rsid w:val="00FB24E6"/>
    <w:rsid w:val="00FB3261"/>
    <w:rsid w:val="00FB4C93"/>
    <w:rsid w:val="00FB52E7"/>
    <w:rsid w:val="00FB5595"/>
    <w:rsid w:val="00FB5675"/>
    <w:rsid w:val="00FB64E1"/>
    <w:rsid w:val="00FB6A60"/>
    <w:rsid w:val="00FB7327"/>
    <w:rsid w:val="00FC0A5A"/>
    <w:rsid w:val="00FC2EBF"/>
    <w:rsid w:val="00FC360D"/>
    <w:rsid w:val="00FC4792"/>
    <w:rsid w:val="00FC6807"/>
    <w:rsid w:val="00FC6BA0"/>
    <w:rsid w:val="00FC6D1A"/>
    <w:rsid w:val="00FC7264"/>
    <w:rsid w:val="00FD13C7"/>
    <w:rsid w:val="00FD223B"/>
    <w:rsid w:val="00FD2828"/>
    <w:rsid w:val="00FD3D95"/>
    <w:rsid w:val="00FD3FDB"/>
    <w:rsid w:val="00FD5857"/>
    <w:rsid w:val="00FD5C60"/>
    <w:rsid w:val="00FD692E"/>
    <w:rsid w:val="00FD7CFC"/>
    <w:rsid w:val="00FE01C9"/>
    <w:rsid w:val="00FE0579"/>
    <w:rsid w:val="00FE1FD2"/>
    <w:rsid w:val="00FE2382"/>
    <w:rsid w:val="00FE5719"/>
    <w:rsid w:val="00FE7C07"/>
    <w:rsid w:val="00FF1968"/>
    <w:rsid w:val="00FF36B2"/>
    <w:rsid w:val="00FF3A25"/>
    <w:rsid w:val="00FF42F8"/>
    <w:rsid w:val="00FF495C"/>
    <w:rsid w:val="00FF6449"/>
    <w:rsid w:val="00FF65EA"/>
    <w:rsid w:val="00FF6C9A"/>
    <w:rsid w:val="00FF7CA9"/>
    <w:rsid w:val="018362EB"/>
    <w:rsid w:val="01995B0E"/>
    <w:rsid w:val="027A5940"/>
    <w:rsid w:val="03451AAA"/>
    <w:rsid w:val="03E25E08"/>
    <w:rsid w:val="041A2F36"/>
    <w:rsid w:val="04842AA6"/>
    <w:rsid w:val="0488593B"/>
    <w:rsid w:val="05485881"/>
    <w:rsid w:val="05614B95"/>
    <w:rsid w:val="0624009C"/>
    <w:rsid w:val="063D40C6"/>
    <w:rsid w:val="06D1738C"/>
    <w:rsid w:val="07E423C4"/>
    <w:rsid w:val="08EF7EDD"/>
    <w:rsid w:val="0AE5151C"/>
    <w:rsid w:val="0AED75B7"/>
    <w:rsid w:val="0BA92DF2"/>
    <w:rsid w:val="0CBE28CD"/>
    <w:rsid w:val="0CEA5470"/>
    <w:rsid w:val="0E2449B2"/>
    <w:rsid w:val="0EEA6919"/>
    <w:rsid w:val="0F005F97"/>
    <w:rsid w:val="0F9D0EBF"/>
    <w:rsid w:val="115832F0"/>
    <w:rsid w:val="12692E2A"/>
    <w:rsid w:val="133451EC"/>
    <w:rsid w:val="145A112D"/>
    <w:rsid w:val="15B23B51"/>
    <w:rsid w:val="15B52295"/>
    <w:rsid w:val="16DE0E78"/>
    <w:rsid w:val="17497826"/>
    <w:rsid w:val="18E15979"/>
    <w:rsid w:val="19266CBF"/>
    <w:rsid w:val="196260DF"/>
    <w:rsid w:val="1CA31387"/>
    <w:rsid w:val="1D167BBB"/>
    <w:rsid w:val="1DBE44DB"/>
    <w:rsid w:val="1EF229A2"/>
    <w:rsid w:val="1F560824"/>
    <w:rsid w:val="213977FF"/>
    <w:rsid w:val="226E75A5"/>
    <w:rsid w:val="228026A7"/>
    <w:rsid w:val="237D2742"/>
    <w:rsid w:val="240D1D18"/>
    <w:rsid w:val="25EE24A8"/>
    <w:rsid w:val="26B508F9"/>
    <w:rsid w:val="26D2592D"/>
    <w:rsid w:val="272F3C99"/>
    <w:rsid w:val="276C3ED3"/>
    <w:rsid w:val="27A27EEE"/>
    <w:rsid w:val="27ED71DC"/>
    <w:rsid w:val="28FB65E3"/>
    <w:rsid w:val="29C966E1"/>
    <w:rsid w:val="2A100351"/>
    <w:rsid w:val="2A25002F"/>
    <w:rsid w:val="2B8209DE"/>
    <w:rsid w:val="2DB85FFA"/>
    <w:rsid w:val="2E026666"/>
    <w:rsid w:val="2F401972"/>
    <w:rsid w:val="3014442E"/>
    <w:rsid w:val="30AB577E"/>
    <w:rsid w:val="32BF4B25"/>
    <w:rsid w:val="33305A23"/>
    <w:rsid w:val="34E74F31"/>
    <w:rsid w:val="35D46B3A"/>
    <w:rsid w:val="372C63D2"/>
    <w:rsid w:val="39400042"/>
    <w:rsid w:val="39DC420F"/>
    <w:rsid w:val="3A577D39"/>
    <w:rsid w:val="3B2D1219"/>
    <w:rsid w:val="3B936B4F"/>
    <w:rsid w:val="3DDA0A65"/>
    <w:rsid w:val="3ECB36C7"/>
    <w:rsid w:val="3F4A7E6C"/>
    <w:rsid w:val="41313092"/>
    <w:rsid w:val="43005CB5"/>
    <w:rsid w:val="431E5E1F"/>
    <w:rsid w:val="43B23A19"/>
    <w:rsid w:val="44562E10"/>
    <w:rsid w:val="450E5498"/>
    <w:rsid w:val="45A71B75"/>
    <w:rsid w:val="467F03FC"/>
    <w:rsid w:val="4828061F"/>
    <w:rsid w:val="49817E5F"/>
    <w:rsid w:val="49BD1E97"/>
    <w:rsid w:val="49BE123B"/>
    <w:rsid w:val="4BC60E32"/>
    <w:rsid w:val="4BE01C54"/>
    <w:rsid w:val="4BE5045F"/>
    <w:rsid w:val="4D1F6494"/>
    <w:rsid w:val="4D5048A0"/>
    <w:rsid w:val="4D6B7250"/>
    <w:rsid w:val="4D7C5695"/>
    <w:rsid w:val="4D7C5C78"/>
    <w:rsid w:val="4E2D317E"/>
    <w:rsid w:val="511931FB"/>
    <w:rsid w:val="51676F9F"/>
    <w:rsid w:val="521752E4"/>
    <w:rsid w:val="521A36CE"/>
    <w:rsid w:val="53926C78"/>
    <w:rsid w:val="54387E3C"/>
    <w:rsid w:val="54A656ED"/>
    <w:rsid w:val="55385D4B"/>
    <w:rsid w:val="554C6CD6"/>
    <w:rsid w:val="56B37C4E"/>
    <w:rsid w:val="56C75C6A"/>
    <w:rsid w:val="57A04676"/>
    <w:rsid w:val="57AA4435"/>
    <w:rsid w:val="58207565"/>
    <w:rsid w:val="583A08CE"/>
    <w:rsid w:val="587A38C2"/>
    <w:rsid w:val="59C87E04"/>
    <w:rsid w:val="59F36A1B"/>
    <w:rsid w:val="5A437FB8"/>
    <w:rsid w:val="5BC15CFC"/>
    <w:rsid w:val="5BDB5C7C"/>
    <w:rsid w:val="5CAB1AF3"/>
    <w:rsid w:val="5D9C67F1"/>
    <w:rsid w:val="60762418"/>
    <w:rsid w:val="60912DAE"/>
    <w:rsid w:val="61D062D0"/>
    <w:rsid w:val="61FE0491"/>
    <w:rsid w:val="629B6165"/>
    <w:rsid w:val="62FC713F"/>
    <w:rsid w:val="63ED2687"/>
    <w:rsid w:val="63F20007"/>
    <w:rsid w:val="641937E6"/>
    <w:rsid w:val="64812965"/>
    <w:rsid w:val="64A369A1"/>
    <w:rsid w:val="671E7365"/>
    <w:rsid w:val="6A9D7623"/>
    <w:rsid w:val="6AED32D6"/>
    <w:rsid w:val="6C5B1B4E"/>
    <w:rsid w:val="6D194857"/>
    <w:rsid w:val="6DC72505"/>
    <w:rsid w:val="6F4D6A39"/>
    <w:rsid w:val="6FE253D4"/>
    <w:rsid w:val="70E2312D"/>
    <w:rsid w:val="72FC67AC"/>
    <w:rsid w:val="73426189"/>
    <w:rsid w:val="73BE3A62"/>
    <w:rsid w:val="747B36E0"/>
    <w:rsid w:val="75891ABF"/>
    <w:rsid w:val="75AF4CCA"/>
    <w:rsid w:val="75C64E50"/>
    <w:rsid w:val="761E2EDE"/>
    <w:rsid w:val="768E2102"/>
    <w:rsid w:val="76C63242"/>
    <w:rsid w:val="7936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2207FAC"/>
  <w15:docId w15:val="{7BDFDA1E-5E66-4AE5-8D47-4751BC179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Calibri" w:eastAsia="Calibri" w:hAnsi="Calibri"/>
      <w:sz w:val="22"/>
      <w:szCs w:val="22"/>
      <w:lang w:eastAsia="zh-CN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Refdecomentrio">
    <w:name w:val="annotation reference"/>
    <w:uiPriority w:val="99"/>
    <w:semiHidden/>
    <w:unhideWhenUsed/>
    <w:qFormat/>
    <w:rPr>
      <w:sz w:val="16"/>
      <w:szCs w:val="16"/>
    </w:rPr>
  </w:style>
  <w:style w:type="character" w:styleId="nfase">
    <w:name w:val="Emphasis"/>
    <w:qFormat/>
    <w:rPr>
      <w:i/>
      <w:iCs/>
    </w:rPr>
  </w:style>
  <w:style w:type="character" w:styleId="Nmerodelinha">
    <w:name w:val="line number"/>
    <w:basedOn w:val="Fontepargpadro"/>
    <w:uiPriority w:val="99"/>
    <w:semiHidden/>
    <w:unhideWhenUsed/>
    <w:qFormat/>
  </w:style>
  <w:style w:type="character" w:styleId="Hyperlink">
    <w:name w:val="Hyperlink"/>
    <w:uiPriority w:val="99"/>
    <w:qFormat/>
    <w:rPr>
      <w:color w:val="0563C1"/>
      <w:u w:val="single"/>
    </w:rPr>
  </w:style>
  <w:style w:type="paragraph" w:styleId="Lista">
    <w:name w:val="List"/>
    <w:basedOn w:val="Corpodetexto"/>
    <w:qFormat/>
    <w:rPr>
      <w:rFonts w:cs="Arial"/>
    </w:rPr>
  </w:style>
  <w:style w:type="paragraph" w:styleId="Corpodetexto">
    <w:name w:val="Body Text"/>
    <w:basedOn w:val="Normal"/>
    <w:qFormat/>
    <w:pPr>
      <w:spacing w:after="140" w:line="276" w:lineRule="auto"/>
    </w:pPr>
  </w:style>
  <w:style w:type="paragraph" w:styleId="Textodecomentrio">
    <w:name w:val="annotation text"/>
    <w:basedOn w:val="Normal"/>
    <w:link w:val="TextodecomentrioChar1"/>
    <w:uiPriority w:val="99"/>
    <w:unhideWhenUsed/>
    <w:qFormat/>
    <w:rPr>
      <w:sz w:val="20"/>
      <w:szCs w:val="20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Cs w:val="24"/>
      <w:lang w:val="en-US" w:eastAsia="zh-CN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513"/>
        <w:tab w:val="right" w:pos="9026"/>
      </w:tabs>
    </w:pPr>
  </w:style>
  <w:style w:type="paragraph" w:styleId="Assuntodocomentrio">
    <w:name w:val="annotation subject"/>
    <w:basedOn w:val="Textodecomentrio1"/>
    <w:next w:val="Textodecomentrio1"/>
    <w:qFormat/>
    <w:rPr>
      <w:b/>
      <w:bCs/>
    </w:rPr>
  </w:style>
  <w:style w:type="paragraph" w:customStyle="1" w:styleId="Textodecomentrio1">
    <w:name w:val="Texto de comentário1"/>
    <w:basedOn w:val="Normal"/>
    <w:qFormat/>
    <w:pPr>
      <w:spacing w:line="240" w:lineRule="auto"/>
    </w:pPr>
    <w:rPr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513"/>
        <w:tab w:val="right" w:pos="9026"/>
      </w:tabs>
    </w:pPr>
  </w:style>
  <w:style w:type="paragraph" w:styleId="Legenda">
    <w:name w:val="caption"/>
    <w:basedOn w:val="Normal"/>
    <w:next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Textodebalo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Fontepargpadro1">
    <w:name w:val="Fonte parág. padrão1"/>
    <w:qFormat/>
  </w:style>
  <w:style w:type="character" w:customStyle="1" w:styleId="Refdecomentrio1">
    <w:name w:val="Ref. de comentário1"/>
    <w:qFormat/>
    <w:rPr>
      <w:sz w:val="16"/>
      <w:szCs w:val="16"/>
    </w:rPr>
  </w:style>
  <w:style w:type="character" w:customStyle="1" w:styleId="TextodecomentrioChar">
    <w:name w:val="Texto de comentário Char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qFormat/>
    <w:rPr>
      <w:b/>
      <w:bCs/>
      <w:sz w:val="20"/>
      <w:szCs w:val="20"/>
    </w:rPr>
  </w:style>
  <w:style w:type="character" w:customStyle="1" w:styleId="TextodebaloChar">
    <w:name w:val="Texto de balão Char"/>
    <w:qFormat/>
    <w:rPr>
      <w:rFonts w:ascii="Segoe UI" w:hAnsi="Segoe UI" w:cs="Segoe UI"/>
      <w:sz w:val="18"/>
      <w:szCs w:val="18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CorpodoTexto">
    <w:name w:val="Corpo do Texto"/>
    <w:basedOn w:val="Normal"/>
    <w:qFormat/>
    <w:pPr>
      <w:spacing w:after="0" w:line="360" w:lineRule="auto"/>
      <w:ind w:firstLine="709"/>
      <w:jc w:val="both"/>
    </w:pPr>
    <w:rPr>
      <w:rFonts w:ascii="Times New Roman" w:eastAsia="Arial Unicode MS" w:hAnsi="Times New Roman"/>
      <w:sz w:val="24"/>
      <w:lang w:eastAsia="ja-JP"/>
    </w:rPr>
  </w:style>
  <w:style w:type="paragraph" w:styleId="PargrafodaLista">
    <w:name w:val="List Paragraph"/>
    <w:basedOn w:val="Normal"/>
    <w:qFormat/>
    <w:pPr>
      <w:ind w:left="720"/>
      <w:contextualSpacing/>
    </w:pPr>
  </w:style>
  <w:style w:type="paragraph" w:customStyle="1" w:styleId="Reviso1">
    <w:name w:val="Revisão1"/>
    <w:hidden/>
    <w:uiPriority w:val="99"/>
    <w:semiHidden/>
    <w:qFormat/>
    <w:rPr>
      <w:rFonts w:ascii="Calibri" w:eastAsia="Calibri" w:hAnsi="Calibri"/>
      <w:sz w:val="22"/>
      <w:szCs w:val="22"/>
      <w:lang w:eastAsia="zh-CN"/>
    </w:rPr>
  </w:style>
  <w:style w:type="character" w:customStyle="1" w:styleId="MenoPendente1">
    <w:name w:val="Menção Pendente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tulo1Char">
    <w:name w:val="Título 1 Char"/>
    <w:link w:val="Ttulo1"/>
    <w:uiPriority w:val="9"/>
    <w:qFormat/>
    <w:rPr>
      <w:rFonts w:ascii="Calibri Light" w:eastAsia="Times New Roman" w:hAnsi="Calibri Light" w:cs="Times New Roman"/>
      <w:b/>
      <w:bCs/>
      <w:kern w:val="32"/>
      <w:sz w:val="32"/>
      <w:szCs w:val="32"/>
      <w:lang w:eastAsia="zh-CN"/>
    </w:rPr>
  </w:style>
  <w:style w:type="character" w:customStyle="1" w:styleId="TextodecomentrioChar1">
    <w:name w:val="Texto de comentário Char1"/>
    <w:link w:val="Textodecomentrio"/>
    <w:uiPriority w:val="99"/>
    <w:qFormat/>
    <w:rPr>
      <w:rFonts w:ascii="Calibri" w:eastAsia="Calibri" w:hAnsi="Calibri"/>
      <w:lang w:eastAsia="zh-CN"/>
    </w:rPr>
  </w:style>
  <w:style w:type="character" w:customStyle="1" w:styleId="CabealhoChar">
    <w:name w:val="Cabeçalho Char"/>
    <w:link w:val="Cabealho"/>
    <w:uiPriority w:val="99"/>
    <w:qFormat/>
    <w:rPr>
      <w:rFonts w:ascii="Calibri" w:eastAsia="Calibri" w:hAnsi="Calibri"/>
      <w:sz w:val="22"/>
      <w:szCs w:val="22"/>
      <w:lang w:eastAsia="zh-CN"/>
    </w:rPr>
  </w:style>
  <w:style w:type="character" w:customStyle="1" w:styleId="RodapChar">
    <w:name w:val="Rodapé Char"/>
    <w:link w:val="Rodap"/>
    <w:uiPriority w:val="99"/>
    <w:qFormat/>
    <w:rPr>
      <w:rFonts w:ascii="Calibri" w:eastAsia="Calibri" w:hAnsi="Calibri"/>
      <w:sz w:val="22"/>
      <w:szCs w:val="22"/>
      <w:lang w:eastAsia="zh-CN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zh-CN"/>
    </w:rPr>
  </w:style>
  <w:style w:type="character" w:customStyle="1" w:styleId="cf01">
    <w:name w:val="cf01"/>
    <w:basedOn w:val="Fontepargpadro"/>
    <w:rsid w:val="00CE4B3C"/>
    <w:rPr>
      <w:rFonts w:ascii="Segoe UI" w:hAnsi="Segoe UI" w:cs="Segoe UI" w:hint="default"/>
      <w:sz w:val="18"/>
      <w:szCs w:val="18"/>
    </w:rPr>
  </w:style>
  <w:style w:type="paragraph" w:styleId="Reviso">
    <w:name w:val="Revision"/>
    <w:hidden/>
    <w:uiPriority w:val="99"/>
    <w:unhideWhenUsed/>
    <w:rsid w:val="00481DEB"/>
    <w:rPr>
      <w:rFonts w:ascii="Calibri" w:eastAsia="Calibri" w:hAnsi="Calibri"/>
      <w:sz w:val="22"/>
      <w:szCs w:val="22"/>
      <w:lang w:eastAsia="zh-CN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6B535B"/>
    <w:rPr>
      <w:color w:val="605E5C"/>
      <w:shd w:val="clear" w:color="auto" w:fill="E1DFDD"/>
    </w:rPr>
  </w:style>
  <w:style w:type="character" w:customStyle="1" w:styleId="selectable-text">
    <w:name w:val="selectable-text"/>
    <w:basedOn w:val="Fontepargpadro"/>
    <w:rsid w:val="00585831"/>
  </w:style>
  <w:style w:type="character" w:customStyle="1" w:styleId="ng-binding">
    <w:name w:val="ng-binding"/>
    <w:basedOn w:val="Fontepargpadro"/>
    <w:rsid w:val="006C3DC1"/>
  </w:style>
  <w:style w:type="character" w:customStyle="1" w:styleId="separator">
    <w:name w:val="_separator"/>
    <w:basedOn w:val="Fontepargpadro"/>
    <w:rsid w:val="00E72301"/>
  </w:style>
  <w:style w:type="character" w:customStyle="1" w:styleId="group-doi">
    <w:name w:val="group-doi"/>
    <w:basedOn w:val="Fontepargpadro"/>
    <w:rsid w:val="00E72301"/>
  </w:style>
  <w:style w:type="paragraph" w:customStyle="1" w:styleId="Default">
    <w:name w:val="Default"/>
    <w:rsid w:val="00D965C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33D8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185EBB"/>
    <w:rPr>
      <w:color w:val="954F72"/>
      <w:u w:val="single"/>
    </w:rPr>
  </w:style>
  <w:style w:type="paragraph" w:customStyle="1" w:styleId="font5">
    <w:name w:val="font5"/>
    <w:basedOn w:val="Normal"/>
    <w:rsid w:val="00185EB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  <w:lang w:eastAsia="pt-BR"/>
    </w:rPr>
  </w:style>
  <w:style w:type="paragraph" w:customStyle="1" w:styleId="font6">
    <w:name w:val="font6"/>
    <w:basedOn w:val="Normal"/>
    <w:rsid w:val="00185EB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FFFFFF"/>
      <w:sz w:val="24"/>
      <w:szCs w:val="24"/>
      <w:lang w:eastAsia="pt-BR"/>
    </w:rPr>
  </w:style>
  <w:style w:type="paragraph" w:customStyle="1" w:styleId="font7">
    <w:name w:val="font7"/>
    <w:basedOn w:val="Normal"/>
    <w:rsid w:val="00185EB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i/>
      <w:iCs/>
      <w:color w:val="000000"/>
      <w:sz w:val="24"/>
      <w:szCs w:val="24"/>
      <w:lang w:eastAsia="pt-BR"/>
    </w:rPr>
  </w:style>
  <w:style w:type="paragraph" w:customStyle="1" w:styleId="font8">
    <w:name w:val="font8"/>
    <w:basedOn w:val="Normal"/>
    <w:rsid w:val="00185EB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  <w:lang w:eastAsia="pt-BR"/>
    </w:rPr>
  </w:style>
  <w:style w:type="paragraph" w:customStyle="1" w:styleId="font9">
    <w:name w:val="font9"/>
    <w:basedOn w:val="Normal"/>
    <w:rsid w:val="00185EB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color w:val="000000"/>
      <w:sz w:val="24"/>
      <w:szCs w:val="24"/>
      <w:lang w:eastAsia="pt-BR"/>
    </w:rPr>
  </w:style>
  <w:style w:type="paragraph" w:customStyle="1" w:styleId="xl65">
    <w:name w:val="xl65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185EB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67">
    <w:name w:val="xl67"/>
    <w:basedOn w:val="Normal"/>
    <w:rsid w:val="00185EBB"/>
    <w:pP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68">
    <w:name w:val="xl68"/>
    <w:basedOn w:val="Normal"/>
    <w:rsid w:val="00185EBB"/>
    <w:pP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69">
    <w:name w:val="xl69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70">
    <w:name w:val="xl70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FFFFFF"/>
      <w:sz w:val="24"/>
      <w:szCs w:val="24"/>
      <w:lang w:eastAsia="pt-BR"/>
    </w:rPr>
  </w:style>
  <w:style w:type="paragraph" w:customStyle="1" w:styleId="xl71">
    <w:name w:val="xl71"/>
    <w:basedOn w:val="Normal"/>
    <w:rsid w:val="00185EBB"/>
    <w:pPr>
      <w:pBdr>
        <w:top w:val="single" w:sz="12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72">
    <w:name w:val="xl72"/>
    <w:basedOn w:val="Normal"/>
    <w:rsid w:val="00185EBB"/>
    <w:pPr>
      <w:pBdr>
        <w:top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73">
    <w:name w:val="xl73"/>
    <w:basedOn w:val="Normal"/>
    <w:rsid w:val="00185EBB"/>
    <w:pPr>
      <w:pBdr>
        <w:top w:val="single" w:sz="12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74">
    <w:name w:val="xl74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75">
    <w:name w:val="xl75"/>
    <w:basedOn w:val="Normal"/>
    <w:rsid w:val="00185EBB"/>
    <w:pPr>
      <w:pBdr>
        <w:top w:val="single" w:sz="12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76">
    <w:name w:val="xl76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77">
    <w:name w:val="xl77"/>
    <w:basedOn w:val="Normal"/>
    <w:rsid w:val="00185EBB"/>
    <w:pPr>
      <w:pBdr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FFFFFF"/>
      <w:sz w:val="24"/>
      <w:szCs w:val="24"/>
      <w:lang w:eastAsia="pt-BR"/>
    </w:rPr>
  </w:style>
  <w:style w:type="paragraph" w:customStyle="1" w:styleId="xl78">
    <w:name w:val="xl78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79">
    <w:name w:val="xl79"/>
    <w:basedOn w:val="Normal"/>
    <w:rsid w:val="00185EBB"/>
    <w:pPr>
      <w:pBdr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80">
    <w:name w:val="xl80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81">
    <w:name w:val="xl81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82">
    <w:name w:val="xl82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83">
    <w:name w:val="xl83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84">
    <w:name w:val="xl84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85">
    <w:name w:val="xl85"/>
    <w:basedOn w:val="Normal"/>
    <w:rsid w:val="00185EBB"/>
    <w:pPr>
      <w:pBdr>
        <w:top w:val="single" w:sz="12" w:space="0" w:color="auto"/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86">
    <w:name w:val="xl86"/>
    <w:basedOn w:val="Normal"/>
    <w:rsid w:val="00185EBB"/>
    <w:pPr>
      <w:pBdr>
        <w:top w:val="single" w:sz="12" w:space="0" w:color="auto"/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87">
    <w:name w:val="xl87"/>
    <w:basedOn w:val="Normal"/>
    <w:rsid w:val="00185EBB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88">
    <w:name w:val="xl88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89">
    <w:name w:val="xl89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90">
    <w:name w:val="xl90"/>
    <w:basedOn w:val="Normal"/>
    <w:rsid w:val="00185EBB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91">
    <w:name w:val="xl91"/>
    <w:basedOn w:val="Normal"/>
    <w:rsid w:val="00185EBB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92">
    <w:name w:val="xl92"/>
    <w:basedOn w:val="Normal"/>
    <w:rsid w:val="00185EBB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paragraph" w:customStyle="1" w:styleId="xl93">
    <w:name w:val="xl93"/>
    <w:basedOn w:val="Normal"/>
    <w:rsid w:val="00185EBB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94">
    <w:name w:val="xl94"/>
    <w:basedOn w:val="Normal"/>
    <w:rsid w:val="00185EBB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95">
    <w:name w:val="xl95"/>
    <w:basedOn w:val="Normal"/>
    <w:rsid w:val="00185EBB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96">
    <w:name w:val="xl96"/>
    <w:basedOn w:val="Normal"/>
    <w:rsid w:val="00185EBB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FFFFFF"/>
      <w:sz w:val="24"/>
      <w:szCs w:val="24"/>
      <w:lang w:eastAsia="pt-BR"/>
    </w:rPr>
  </w:style>
  <w:style w:type="paragraph" w:customStyle="1" w:styleId="msonormal0">
    <w:name w:val="msonormal"/>
    <w:basedOn w:val="Normal"/>
    <w:rsid w:val="007802F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xl63">
    <w:name w:val="xl63"/>
    <w:basedOn w:val="Normal"/>
    <w:rsid w:val="007802F8"/>
    <w:pPr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64">
    <w:name w:val="xl64"/>
    <w:basedOn w:val="Normal"/>
    <w:rsid w:val="007802F8"/>
    <w:pP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000000"/>
      <w:sz w:val="16"/>
      <w:szCs w:val="16"/>
      <w:lang w:eastAsia="pt-BR"/>
    </w:rPr>
  </w:style>
  <w:style w:type="paragraph" w:customStyle="1" w:styleId="xl97">
    <w:name w:val="xl97"/>
    <w:basedOn w:val="Normal"/>
    <w:rsid w:val="007802F8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FFFFFF"/>
      <w:sz w:val="16"/>
      <w:szCs w:val="16"/>
      <w:lang w:eastAsia="pt-BR"/>
    </w:rPr>
  </w:style>
  <w:style w:type="paragraph" w:customStyle="1" w:styleId="xl98">
    <w:name w:val="xl98"/>
    <w:basedOn w:val="Normal"/>
    <w:rsid w:val="007802F8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99">
    <w:name w:val="xl99"/>
    <w:basedOn w:val="Normal"/>
    <w:rsid w:val="007802F8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00">
    <w:name w:val="xl100"/>
    <w:basedOn w:val="Normal"/>
    <w:rsid w:val="007802F8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00000"/>
      <w:sz w:val="16"/>
      <w:szCs w:val="16"/>
      <w:lang w:eastAsia="pt-BR"/>
    </w:rPr>
  </w:style>
  <w:style w:type="paragraph" w:customStyle="1" w:styleId="xl101">
    <w:name w:val="xl101"/>
    <w:basedOn w:val="Normal"/>
    <w:rsid w:val="007802F8"/>
    <w:pPr>
      <w:pBdr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02">
    <w:name w:val="xl102"/>
    <w:basedOn w:val="Normal"/>
    <w:rsid w:val="007802F8"/>
    <w:pPr>
      <w:pBdr>
        <w:top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03">
    <w:name w:val="xl103"/>
    <w:basedOn w:val="Normal"/>
    <w:rsid w:val="007802F8"/>
    <w:pPr>
      <w:pBdr>
        <w:top w:val="single" w:sz="12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04">
    <w:name w:val="xl104"/>
    <w:basedOn w:val="Normal"/>
    <w:rsid w:val="007802F8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05">
    <w:name w:val="xl105"/>
    <w:basedOn w:val="Normal"/>
    <w:rsid w:val="007802F8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06">
    <w:name w:val="xl106"/>
    <w:basedOn w:val="Normal"/>
    <w:rsid w:val="007802F8"/>
    <w:pPr>
      <w:pBdr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07">
    <w:name w:val="xl107"/>
    <w:basedOn w:val="Normal"/>
    <w:rsid w:val="007802F8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08">
    <w:name w:val="xl108"/>
    <w:basedOn w:val="Normal"/>
    <w:rsid w:val="007802F8"/>
    <w:pPr>
      <w:pBdr>
        <w:right w:val="single" w:sz="12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09">
    <w:name w:val="xl109"/>
    <w:basedOn w:val="Normal"/>
    <w:rsid w:val="007802F8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10">
    <w:name w:val="xl110"/>
    <w:basedOn w:val="Normal"/>
    <w:rsid w:val="007802F8"/>
    <w:pPr>
      <w:pBdr>
        <w:top w:val="single" w:sz="12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11">
    <w:name w:val="xl111"/>
    <w:basedOn w:val="Normal"/>
    <w:rsid w:val="007802F8"/>
    <w:pPr>
      <w:pBdr>
        <w:top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000000"/>
      <w:sz w:val="16"/>
      <w:szCs w:val="16"/>
      <w:lang w:eastAsia="pt-BR"/>
    </w:rPr>
  </w:style>
  <w:style w:type="paragraph" w:customStyle="1" w:styleId="xl112">
    <w:name w:val="xl112"/>
    <w:basedOn w:val="Normal"/>
    <w:rsid w:val="007802F8"/>
    <w:pPr>
      <w:pBdr>
        <w:top w:val="single" w:sz="8" w:space="0" w:color="auto"/>
        <w:left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FFFFFF"/>
      <w:sz w:val="16"/>
      <w:szCs w:val="16"/>
      <w:lang w:eastAsia="pt-BR"/>
    </w:rPr>
  </w:style>
  <w:style w:type="paragraph" w:customStyle="1" w:styleId="xl113">
    <w:name w:val="xl113"/>
    <w:basedOn w:val="Normal"/>
    <w:rsid w:val="007802F8"/>
    <w:pPr>
      <w:pBdr>
        <w:top w:val="single" w:sz="8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FFFFFF"/>
      <w:sz w:val="16"/>
      <w:szCs w:val="16"/>
      <w:lang w:eastAsia="pt-BR"/>
    </w:rPr>
  </w:style>
  <w:style w:type="paragraph" w:customStyle="1" w:styleId="xl114">
    <w:name w:val="xl114"/>
    <w:basedOn w:val="Normal"/>
    <w:rsid w:val="007802F8"/>
    <w:pPr>
      <w:pBdr>
        <w:top w:val="single" w:sz="8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15">
    <w:name w:val="xl115"/>
    <w:basedOn w:val="Normal"/>
    <w:rsid w:val="007802F8"/>
    <w:pPr>
      <w:pBdr>
        <w:top w:val="single" w:sz="8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16">
    <w:name w:val="xl116"/>
    <w:basedOn w:val="Normal"/>
    <w:rsid w:val="007802F8"/>
    <w:pPr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000000"/>
      <w:sz w:val="16"/>
      <w:szCs w:val="16"/>
      <w:lang w:eastAsia="pt-BR"/>
    </w:rPr>
  </w:style>
  <w:style w:type="paragraph" w:customStyle="1" w:styleId="xl117">
    <w:name w:val="xl117"/>
    <w:basedOn w:val="Normal"/>
    <w:rsid w:val="007802F8"/>
    <w:pPr>
      <w:pBdr>
        <w:top w:val="single" w:sz="8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0"/>
      <w:szCs w:val="20"/>
      <w:lang w:eastAsia="pt-BR"/>
    </w:rPr>
  </w:style>
  <w:style w:type="paragraph" w:customStyle="1" w:styleId="xl118">
    <w:name w:val="xl118"/>
    <w:basedOn w:val="Normal"/>
    <w:rsid w:val="007802F8"/>
    <w:pPr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000000"/>
      <w:sz w:val="16"/>
      <w:szCs w:val="16"/>
      <w:lang w:eastAsia="pt-BR"/>
    </w:rPr>
  </w:style>
  <w:style w:type="paragraph" w:customStyle="1" w:styleId="xl119">
    <w:name w:val="xl119"/>
    <w:basedOn w:val="Normal"/>
    <w:rsid w:val="007802F8"/>
    <w:pPr>
      <w:pBdr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0">
    <w:name w:val="xl120"/>
    <w:basedOn w:val="Normal"/>
    <w:rsid w:val="007802F8"/>
    <w:pPr>
      <w:pBdr>
        <w:top w:val="single" w:sz="12" w:space="0" w:color="auto"/>
        <w:lef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1">
    <w:name w:val="xl121"/>
    <w:basedOn w:val="Normal"/>
    <w:rsid w:val="007802F8"/>
    <w:pPr>
      <w:pBdr>
        <w:left w:val="single" w:sz="12" w:space="0" w:color="auto"/>
        <w:bottom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2">
    <w:name w:val="xl122"/>
    <w:basedOn w:val="Normal"/>
    <w:rsid w:val="007802F8"/>
    <w:pPr>
      <w:pBdr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3">
    <w:name w:val="xl123"/>
    <w:basedOn w:val="Normal"/>
    <w:rsid w:val="007802F8"/>
    <w:pP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4">
    <w:name w:val="xl124"/>
    <w:basedOn w:val="Normal"/>
    <w:rsid w:val="007802F8"/>
    <w:pPr>
      <w:pBdr>
        <w:bottom w:val="single" w:sz="8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5">
    <w:name w:val="xl125"/>
    <w:basedOn w:val="Normal"/>
    <w:rsid w:val="007802F8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6">
    <w:name w:val="xl126"/>
    <w:basedOn w:val="Normal"/>
    <w:rsid w:val="00C411CA"/>
    <w:pPr>
      <w:pBdr>
        <w:bottom w:val="single" w:sz="8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  <w:style w:type="paragraph" w:customStyle="1" w:styleId="xl127">
    <w:name w:val="xl127"/>
    <w:basedOn w:val="Normal"/>
    <w:rsid w:val="00C411CA"/>
    <w:pPr>
      <w:pBdr>
        <w:bottom w:val="single" w:sz="12" w:space="0" w:color="auto"/>
        <w:right w:val="single" w:sz="12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color w:val="000000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2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2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4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87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8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5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55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8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49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9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8862A-837E-4FDD-99A0-09E2B8DD9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</Words>
  <Characters>417</Characters>
  <Application>Microsoft Office Word</Application>
  <DocSecurity>0</DocSecurity>
  <Lines>3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Carolina Mezzonato Pires</dc:creator>
  <cp:lastModifiedBy>Ana Carolina Mezzonato Pires</cp:lastModifiedBy>
  <cp:revision>2</cp:revision>
  <cp:lastPrinted>1995-11-21T22:41:00Z</cp:lastPrinted>
  <dcterms:created xsi:type="dcterms:W3CDTF">2025-03-02T01:37:00Z</dcterms:created>
  <dcterms:modified xsi:type="dcterms:W3CDTF">2025-03-02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11440</vt:lpwstr>
  </property>
  <property fmtid="{D5CDD505-2E9C-101B-9397-08002B2CF9AE}" pid="3" name="ICV">
    <vt:lpwstr>6FAF4321294D4D69A782FAD2DB7A203F</vt:lpwstr>
  </property>
</Properties>
</file>